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75F" w:rsidRDefault="000211FB">
      <w:pPr>
        <w:pStyle w:val="GvdeMetni"/>
        <w:ind w:left="144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  <w:lang w:eastAsia="tr-TR"/>
        </w:rPr>
        <w:drawing>
          <wp:inline distT="0" distB="0" distL="0" distR="0">
            <wp:extent cx="7256990" cy="53225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56990" cy="53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2"/>
        <w:gridCol w:w="860"/>
        <w:gridCol w:w="1450"/>
        <w:gridCol w:w="849"/>
        <w:gridCol w:w="1079"/>
        <w:gridCol w:w="639"/>
        <w:gridCol w:w="393"/>
        <w:gridCol w:w="830"/>
        <w:gridCol w:w="1017"/>
        <w:gridCol w:w="601"/>
        <w:gridCol w:w="274"/>
        <w:gridCol w:w="567"/>
        <w:gridCol w:w="1557"/>
      </w:tblGrid>
      <w:tr w:rsidR="0089375F">
        <w:trPr>
          <w:trHeight w:val="328"/>
        </w:trPr>
        <w:tc>
          <w:tcPr>
            <w:tcW w:w="1222" w:type="dxa"/>
            <w:tcBorders>
              <w:bottom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61"/>
              <w:ind w:right="95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Kodu ve Adı:</w:t>
            </w:r>
          </w:p>
        </w:tc>
        <w:tc>
          <w:tcPr>
            <w:tcW w:w="10116" w:type="dxa"/>
            <w:gridSpan w:val="12"/>
            <w:tcBorders>
              <w:left w:val="single" w:sz="8" w:space="0" w:color="FFFFFF"/>
              <w:bottom w:val="single" w:sz="8" w:space="0" w:color="FFFFFF"/>
            </w:tcBorders>
            <w:shd w:val="clear" w:color="auto" w:fill="D8D8D8"/>
          </w:tcPr>
          <w:p w:rsidR="0089375F" w:rsidRDefault="00A06341" w:rsidP="00A06341">
            <w:pPr>
              <w:pStyle w:val="TableParagraph"/>
              <w:spacing w:line="30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IDE1015 Oral </w:t>
            </w:r>
            <w:proofErr w:type="spellStart"/>
            <w:r>
              <w:rPr>
                <w:b/>
                <w:sz w:val="28"/>
              </w:rPr>
              <w:t>Communication</w:t>
            </w:r>
            <w:proofErr w:type="spellEnd"/>
            <w:r>
              <w:rPr>
                <w:b/>
                <w:sz w:val="28"/>
              </w:rPr>
              <w:t xml:space="preserve"> </w:t>
            </w:r>
            <w:proofErr w:type="spellStart"/>
            <w:r>
              <w:rPr>
                <w:b/>
                <w:sz w:val="28"/>
              </w:rPr>
              <w:t>and</w:t>
            </w:r>
            <w:proofErr w:type="spellEnd"/>
            <w:r>
              <w:rPr>
                <w:b/>
                <w:sz w:val="28"/>
              </w:rPr>
              <w:t xml:space="preserve"> Presentation </w:t>
            </w:r>
            <w:proofErr w:type="spellStart"/>
            <w:r>
              <w:rPr>
                <w:b/>
                <w:sz w:val="28"/>
              </w:rPr>
              <w:t>Skills</w:t>
            </w:r>
            <w:proofErr w:type="spellEnd"/>
            <w:r>
              <w:rPr>
                <w:b/>
                <w:sz w:val="28"/>
              </w:rPr>
              <w:t xml:space="preserve"> (Sözlü İletişim ve Sunum Becerileri</w:t>
            </w:r>
            <w:r w:rsidR="00EF0730">
              <w:rPr>
                <w:b/>
                <w:sz w:val="28"/>
              </w:rPr>
              <w:t>)</w:t>
            </w:r>
          </w:p>
        </w:tc>
      </w:tr>
      <w:tr w:rsidR="0089375F">
        <w:trPr>
          <w:trHeight w:val="211"/>
        </w:trPr>
        <w:tc>
          <w:tcPr>
            <w:tcW w:w="1222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3" w:line="188" w:lineRule="exact"/>
              <w:ind w:right="95"/>
              <w:jc w:val="right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sz w:val="18"/>
              </w:rPr>
              <w:t>Birimi:</w:t>
            </w:r>
          </w:p>
        </w:tc>
        <w:tc>
          <w:tcPr>
            <w:tcW w:w="10116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FF6E1"/>
          </w:tcPr>
          <w:p w:rsidR="0089375F" w:rsidRDefault="002D55C1" w:rsidP="002D55C1">
            <w:pPr>
              <w:pStyle w:val="TableParagraph"/>
              <w:spacing w:line="191" w:lineRule="exact"/>
              <w:ind w:left="98"/>
              <w:rPr>
                <w:sz w:val="18"/>
              </w:rPr>
            </w:pPr>
            <w:r>
              <w:rPr>
                <w:sz w:val="18"/>
              </w:rPr>
              <w:t>İnsani ve Sosyal Bilimler Fakültesi Batı Dilleri ve Edebiyatları Bölümü,</w:t>
            </w:r>
            <w:r w:rsidR="000211FB">
              <w:rPr>
                <w:sz w:val="18"/>
              </w:rPr>
              <w:t xml:space="preserve"> </w:t>
            </w:r>
            <w:r>
              <w:rPr>
                <w:sz w:val="18"/>
              </w:rPr>
              <w:t>İngiliz Dili ve Edebiyatı Anabilim Dalı</w:t>
            </w:r>
          </w:p>
        </w:tc>
      </w:tr>
      <w:tr w:rsidR="0089375F">
        <w:trPr>
          <w:trHeight w:val="242"/>
        </w:trPr>
        <w:tc>
          <w:tcPr>
            <w:tcW w:w="1222" w:type="dxa"/>
            <w:tcBorders>
              <w:top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right="96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Ayrıntısı:</w:t>
            </w:r>
          </w:p>
        </w:tc>
        <w:tc>
          <w:tcPr>
            <w:tcW w:w="860" w:type="dxa"/>
            <w:tcBorders>
              <w:top w:val="single" w:sz="8" w:space="0" w:color="FFFFFF"/>
              <w:left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98"/>
              <w:rPr>
                <w:b/>
                <w:sz w:val="18"/>
              </w:rPr>
            </w:pPr>
            <w:r>
              <w:rPr>
                <w:b/>
                <w:sz w:val="18"/>
              </w:rPr>
              <w:t>Dönemi:</w:t>
            </w:r>
          </w:p>
        </w:tc>
        <w:tc>
          <w:tcPr>
            <w:tcW w:w="1450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F675FA">
            <w:pPr>
              <w:pStyle w:val="TableParagraph"/>
              <w:spacing w:before="16" w:line="207" w:lineRule="exact"/>
              <w:ind w:left="50"/>
              <w:rPr>
                <w:sz w:val="18"/>
              </w:rPr>
            </w:pPr>
            <w:r>
              <w:rPr>
                <w:sz w:val="18"/>
              </w:rPr>
              <w:t>2022-2023</w:t>
            </w:r>
            <w:r w:rsidR="000211FB">
              <w:rPr>
                <w:sz w:val="18"/>
              </w:rPr>
              <w:t xml:space="preserve"> GÜZ</w:t>
            </w:r>
          </w:p>
        </w:tc>
        <w:tc>
          <w:tcPr>
            <w:tcW w:w="849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29"/>
              <w:rPr>
                <w:b/>
                <w:sz w:val="18"/>
              </w:rPr>
            </w:pPr>
            <w:r>
              <w:rPr>
                <w:b/>
                <w:sz w:val="18"/>
              </w:rPr>
              <w:t>Statüsü:</w:t>
            </w:r>
          </w:p>
        </w:tc>
        <w:tc>
          <w:tcPr>
            <w:tcW w:w="1079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0211FB">
            <w:pPr>
              <w:pStyle w:val="TableParagraph"/>
              <w:spacing w:before="16"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Zorunlu</w:t>
            </w:r>
          </w:p>
        </w:tc>
        <w:tc>
          <w:tcPr>
            <w:tcW w:w="639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ınıfı:</w:t>
            </w:r>
          </w:p>
        </w:tc>
        <w:tc>
          <w:tcPr>
            <w:tcW w:w="393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D76DDA">
            <w:pPr>
              <w:pStyle w:val="TableParagraph"/>
              <w:spacing w:before="16" w:line="207" w:lineRule="exact"/>
              <w:ind w:left="107"/>
              <w:rPr>
                <w:sz w:val="18"/>
              </w:rPr>
            </w:pPr>
            <w:r>
              <w:rPr>
                <w:w w:val="99"/>
                <w:sz w:val="18"/>
              </w:rPr>
              <w:t>1</w:t>
            </w:r>
          </w:p>
        </w:tc>
        <w:tc>
          <w:tcPr>
            <w:tcW w:w="830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24"/>
              <w:rPr>
                <w:b/>
                <w:sz w:val="18"/>
              </w:rPr>
            </w:pPr>
            <w:r>
              <w:rPr>
                <w:b/>
                <w:sz w:val="18"/>
              </w:rPr>
              <w:t>Kredisi:</w:t>
            </w:r>
          </w:p>
        </w:tc>
        <w:tc>
          <w:tcPr>
            <w:tcW w:w="1017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A06341" w:rsidP="00EF0730">
            <w:pPr>
              <w:pStyle w:val="TableParagraph"/>
              <w:spacing w:before="16"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2+2</w:t>
            </w:r>
          </w:p>
        </w:tc>
        <w:tc>
          <w:tcPr>
            <w:tcW w:w="601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52"/>
              <w:rPr>
                <w:b/>
                <w:sz w:val="18"/>
              </w:rPr>
            </w:pPr>
            <w:r>
              <w:rPr>
                <w:b/>
                <w:sz w:val="18"/>
              </w:rPr>
              <w:t>AKTS:</w:t>
            </w:r>
          </w:p>
        </w:tc>
        <w:tc>
          <w:tcPr>
            <w:tcW w:w="274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A06341">
            <w:pPr>
              <w:pStyle w:val="TableParagraph"/>
              <w:spacing w:before="16" w:line="207" w:lineRule="exact"/>
              <w:ind w:left="51"/>
              <w:rPr>
                <w:sz w:val="18"/>
              </w:rPr>
            </w:pPr>
            <w:r>
              <w:rPr>
                <w:w w:val="99"/>
                <w:sz w:val="18"/>
              </w:rPr>
              <w:t>6</w:t>
            </w:r>
          </w:p>
        </w:tc>
        <w:tc>
          <w:tcPr>
            <w:tcW w:w="567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Dili:</w:t>
            </w:r>
          </w:p>
        </w:tc>
        <w:tc>
          <w:tcPr>
            <w:tcW w:w="1557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146DD8">
            <w:pPr>
              <w:pStyle w:val="TableParagraph"/>
              <w:spacing w:before="16" w:line="207" w:lineRule="exact"/>
              <w:ind w:left="51"/>
              <w:rPr>
                <w:sz w:val="18"/>
              </w:rPr>
            </w:pPr>
            <w:r>
              <w:rPr>
                <w:sz w:val="18"/>
              </w:rPr>
              <w:t>İngilizce</w:t>
            </w:r>
          </w:p>
        </w:tc>
      </w:tr>
    </w:tbl>
    <w:p w:rsidR="0089375F" w:rsidRDefault="000211FB">
      <w:pPr>
        <w:pStyle w:val="GvdeMetni"/>
        <w:tabs>
          <w:tab w:val="left" w:pos="1942"/>
          <w:tab w:val="left" w:pos="5531"/>
          <w:tab w:val="left" w:pos="6381"/>
          <w:tab w:val="left" w:pos="8094"/>
          <w:tab w:val="left" w:pos="11483"/>
        </w:tabs>
        <w:spacing w:before="150"/>
        <w:ind w:left="143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190528" behindDoc="1" locked="0" layoutInCell="1" allowOverlap="1">
                <wp:simplePos x="0" y="0"/>
                <wp:positionH relativeFrom="page">
                  <wp:posOffset>180340</wp:posOffset>
                </wp:positionH>
                <wp:positionV relativeFrom="paragraph">
                  <wp:posOffset>273685</wp:posOffset>
                </wp:positionV>
                <wp:extent cx="1440180" cy="721360"/>
                <wp:effectExtent l="0" t="0" r="0" b="0"/>
                <wp:wrapNone/>
                <wp:docPr id="2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721360"/>
                        </a:xfrm>
                        <a:custGeom>
                          <a:avLst/>
                          <a:gdLst>
                            <a:gd name="T0" fmla="+- 0 2552 284"/>
                            <a:gd name="T1" fmla="*/ T0 w 2268"/>
                            <a:gd name="T2" fmla="+- 0 1355 431"/>
                            <a:gd name="T3" fmla="*/ 1355 h 1136"/>
                            <a:gd name="T4" fmla="+- 0 284 284"/>
                            <a:gd name="T5" fmla="*/ T4 w 2268"/>
                            <a:gd name="T6" fmla="+- 0 1355 431"/>
                            <a:gd name="T7" fmla="*/ 1355 h 1136"/>
                            <a:gd name="T8" fmla="+- 0 284 284"/>
                            <a:gd name="T9" fmla="*/ T8 w 2268"/>
                            <a:gd name="T10" fmla="+- 0 1566 431"/>
                            <a:gd name="T11" fmla="*/ 1566 h 1136"/>
                            <a:gd name="T12" fmla="+- 0 2552 284"/>
                            <a:gd name="T13" fmla="*/ T12 w 2268"/>
                            <a:gd name="T14" fmla="+- 0 1566 431"/>
                            <a:gd name="T15" fmla="*/ 1566 h 1136"/>
                            <a:gd name="T16" fmla="+- 0 2552 284"/>
                            <a:gd name="T17" fmla="*/ T16 w 2268"/>
                            <a:gd name="T18" fmla="+- 0 1355 431"/>
                            <a:gd name="T19" fmla="*/ 1355 h 1136"/>
                            <a:gd name="T20" fmla="+- 0 2552 284"/>
                            <a:gd name="T21" fmla="*/ T20 w 2268"/>
                            <a:gd name="T22" fmla="+- 0 1124 431"/>
                            <a:gd name="T23" fmla="*/ 1124 h 1136"/>
                            <a:gd name="T24" fmla="+- 0 284 284"/>
                            <a:gd name="T25" fmla="*/ T24 w 2268"/>
                            <a:gd name="T26" fmla="+- 0 1124 431"/>
                            <a:gd name="T27" fmla="*/ 1124 h 1136"/>
                            <a:gd name="T28" fmla="+- 0 284 284"/>
                            <a:gd name="T29" fmla="*/ T28 w 2268"/>
                            <a:gd name="T30" fmla="+- 0 1335 431"/>
                            <a:gd name="T31" fmla="*/ 1335 h 1136"/>
                            <a:gd name="T32" fmla="+- 0 2552 284"/>
                            <a:gd name="T33" fmla="*/ T32 w 2268"/>
                            <a:gd name="T34" fmla="+- 0 1335 431"/>
                            <a:gd name="T35" fmla="*/ 1335 h 1136"/>
                            <a:gd name="T36" fmla="+- 0 2552 284"/>
                            <a:gd name="T37" fmla="*/ T36 w 2268"/>
                            <a:gd name="T38" fmla="+- 0 1124 431"/>
                            <a:gd name="T39" fmla="*/ 1124 h 1136"/>
                            <a:gd name="T40" fmla="+- 0 2552 284"/>
                            <a:gd name="T41" fmla="*/ T40 w 2268"/>
                            <a:gd name="T42" fmla="+- 0 893 431"/>
                            <a:gd name="T43" fmla="*/ 893 h 1136"/>
                            <a:gd name="T44" fmla="+- 0 284 284"/>
                            <a:gd name="T45" fmla="*/ T44 w 2268"/>
                            <a:gd name="T46" fmla="+- 0 893 431"/>
                            <a:gd name="T47" fmla="*/ 893 h 1136"/>
                            <a:gd name="T48" fmla="+- 0 284 284"/>
                            <a:gd name="T49" fmla="*/ T48 w 2268"/>
                            <a:gd name="T50" fmla="+- 0 1104 431"/>
                            <a:gd name="T51" fmla="*/ 1104 h 1136"/>
                            <a:gd name="T52" fmla="+- 0 2552 284"/>
                            <a:gd name="T53" fmla="*/ T52 w 2268"/>
                            <a:gd name="T54" fmla="+- 0 1104 431"/>
                            <a:gd name="T55" fmla="*/ 1104 h 1136"/>
                            <a:gd name="T56" fmla="+- 0 2552 284"/>
                            <a:gd name="T57" fmla="*/ T56 w 2268"/>
                            <a:gd name="T58" fmla="+- 0 893 431"/>
                            <a:gd name="T59" fmla="*/ 893 h 1136"/>
                            <a:gd name="T60" fmla="+- 0 2552 284"/>
                            <a:gd name="T61" fmla="*/ T60 w 2268"/>
                            <a:gd name="T62" fmla="+- 0 662 431"/>
                            <a:gd name="T63" fmla="*/ 662 h 1136"/>
                            <a:gd name="T64" fmla="+- 0 284 284"/>
                            <a:gd name="T65" fmla="*/ T64 w 2268"/>
                            <a:gd name="T66" fmla="+- 0 662 431"/>
                            <a:gd name="T67" fmla="*/ 662 h 1136"/>
                            <a:gd name="T68" fmla="+- 0 284 284"/>
                            <a:gd name="T69" fmla="*/ T68 w 2268"/>
                            <a:gd name="T70" fmla="+- 0 873 431"/>
                            <a:gd name="T71" fmla="*/ 873 h 1136"/>
                            <a:gd name="T72" fmla="+- 0 2552 284"/>
                            <a:gd name="T73" fmla="*/ T72 w 2268"/>
                            <a:gd name="T74" fmla="+- 0 873 431"/>
                            <a:gd name="T75" fmla="*/ 873 h 1136"/>
                            <a:gd name="T76" fmla="+- 0 2552 284"/>
                            <a:gd name="T77" fmla="*/ T76 w 2268"/>
                            <a:gd name="T78" fmla="+- 0 662 431"/>
                            <a:gd name="T79" fmla="*/ 662 h 1136"/>
                            <a:gd name="T80" fmla="+- 0 2552 284"/>
                            <a:gd name="T81" fmla="*/ T80 w 2268"/>
                            <a:gd name="T82" fmla="+- 0 431 431"/>
                            <a:gd name="T83" fmla="*/ 431 h 1136"/>
                            <a:gd name="T84" fmla="+- 0 284 284"/>
                            <a:gd name="T85" fmla="*/ T84 w 2268"/>
                            <a:gd name="T86" fmla="+- 0 431 431"/>
                            <a:gd name="T87" fmla="*/ 431 h 1136"/>
                            <a:gd name="T88" fmla="+- 0 284 284"/>
                            <a:gd name="T89" fmla="*/ T88 w 2268"/>
                            <a:gd name="T90" fmla="+- 0 642 431"/>
                            <a:gd name="T91" fmla="*/ 642 h 1136"/>
                            <a:gd name="T92" fmla="+- 0 2552 284"/>
                            <a:gd name="T93" fmla="*/ T92 w 2268"/>
                            <a:gd name="T94" fmla="+- 0 642 431"/>
                            <a:gd name="T95" fmla="*/ 642 h 1136"/>
                            <a:gd name="T96" fmla="+- 0 2552 284"/>
                            <a:gd name="T97" fmla="*/ T96 w 2268"/>
                            <a:gd name="T98" fmla="+- 0 431 431"/>
                            <a:gd name="T99" fmla="*/ 431 h 113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2268" h="1136">
                              <a:moveTo>
                                <a:pt x="2268" y="924"/>
                              </a:moveTo>
                              <a:lnTo>
                                <a:pt x="0" y="924"/>
                              </a:lnTo>
                              <a:lnTo>
                                <a:pt x="0" y="1135"/>
                              </a:lnTo>
                              <a:lnTo>
                                <a:pt x="2268" y="1135"/>
                              </a:lnTo>
                              <a:lnTo>
                                <a:pt x="2268" y="924"/>
                              </a:lnTo>
                              <a:close/>
                              <a:moveTo>
                                <a:pt x="2268" y="693"/>
                              </a:moveTo>
                              <a:lnTo>
                                <a:pt x="0" y="693"/>
                              </a:lnTo>
                              <a:lnTo>
                                <a:pt x="0" y="904"/>
                              </a:lnTo>
                              <a:lnTo>
                                <a:pt x="2268" y="904"/>
                              </a:lnTo>
                              <a:lnTo>
                                <a:pt x="2268" y="693"/>
                              </a:lnTo>
                              <a:close/>
                              <a:moveTo>
                                <a:pt x="2268" y="462"/>
                              </a:moveTo>
                              <a:lnTo>
                                <a:pt x="0" y="462"/>
                              </a:lnTo>
                              <a:lnTo>
                                <a:pt x="0" y="673"/>
                              </a:lnTo>
                              <a:lnTo>
                                <a:pt x="2268" y="673"/>
                              </a:lnTo>
                              <a:lnTo>
                                <a:pt x="2268" y="462"/>
                              </a:lnTo>
                              <a:close/>
                              <a:moveTo>
                                <a:pt x="2268" y="231"/>
                              </a:moveTo>
                              <a:lnTo>
                                <a:pt x="0" y="231"/>
                              </a:lnTo>
                              <a:lnTo>
                                <a:pt x="0" y="442"/>
                              </a:lnTo>
                              <a:lnTo>
                                <a:pt x="2268" y="442"/>
                              </a:lnTo>
                              <a:lnTo>
                                <a:pt x="2268" y="231"/>
                              </a:lnTo>
                              <a:close/>
                              <a:moveTo>
                                <a:pt x="2268" y="0"/>
                              </a:moveTo>
                              <a:lnTo>
                                <a:pt x="0" y="0"/>
                              </a:lnTo>
                              <a:lnTo>
                                <a:pt x="0" y="211"/>
                              </a:lnTo>
                              <a:lnTo>
                                <a:pt x="2268" y="211"/>
                              </a:lnTo>
                              <a:lnTo>
                                <a:pt x="226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1885F6" id="AutoShape 20" o:spid="_x0000_s1026" style="position:absolute;margin-left:14.2pt;margin-top:21.55pt;width:113.4pt;height:56.8pt;z-index:-161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68,1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" path="m2268,924l,924r,211l2268,1135r,-211xm2268,693l,693,,904r2268,l2268,693xm2268,462l,462,,673r2268,l2268,462xm2268,231l,231,,442r2268,l2268,231xm2268,l,,,211r2268,l2268,xe" fillcolor="#f2f2f2" stroked="f">
                <v:path arrowok="t" o:connecttype="custom" o:connectlocs="1440180,860425;0,860425;0,994410;1440180,994410;1440180,860425;1440180,713740;0,713740;0,847725;1440180,847725;1440180,713740;1440180,567055;0,567055;0,701040;1440180,701040;1440180,567055;1440180,420370;0,420370;0,554355;1440180,554355;1440180,420370;1440180,273685;0,273685;0,407670;1440180,407670;1440180,273685" o:connectangles="0,0,0,0,0,0,0,0,0,0,0,0,0,0,0,0,0,0,0,0,0,0,0,0,0"/>
                <w10:wrap anchorx="pag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191040" behindDoc="1" locked="0" layoutInCell="1" allowOverlap="1">
                <wp:simplePos x="0" y="0"/>
                <wp:positionH relativeFrom="page">
                  <wp:posOffset>4141470</wp:posOffset>
                </wp:positionH>
                <wp:positionV relativeFrom="paragraph">
                  <wp:posOffset>273685</wp:posOffset>
                </wp:positionV>
                <wp:extent cx="1259840" cy="721360"/>
                <wp:effectExtent l="0" t="0" r="0" b="0"/>
                <wp:wrapNone/>
                <wp:docPr id="19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9840" cy="721360"/>
                        </a:xfrm>
                        <a:custGeom>
                          <a:avLst/>
                          <a:gdLst>
                            <a:gd name="T0" fmla="+- 0 8506 6522"/>
                            <a:gd name="T1" fmla="*/ T0 w 1984"/>
                            <a:gd name="T2" fmla="+- 0 1355 431"/>
                            <a:gd name="T3" fmla="*/ 1355 h 1136"/>
                            <a:gd name="T4" fmla="+- 0 6522 6522"/>
                            <a:gd name="T5" fmla="*/ T4 w 1984"/>
                            <a:gd name="T6" fmla="+- 0 1355 431"/>
                            <a:gd name="T7" fmla="*/ 1355 h 1136"/>
                            <a:gd name="T8" fmla="+- 0 6522 6522"/>
                            <a:gd name="T9" fmla="*/ T8 w 1984"/>
                            <a:gd name="T10" fmla="+- 0 1566 431"/>
                            <a:gd name="T11" fmla="*/ 1566 h 1136"/>
                            <a:gd name="T12" fmla="+- 0 8506 6522"/>
                            <a:gd name="T13" fmla="*/ T12 w 1984"/>
                            <a:gd name="T14" fmla="+- 0 1566 431"/>
                            <a:gd name="T15" fmla="*/ 1566 h 1136"/>
                            <a:gd name="T16" fmla="+- 0 8506 6522"/>
                            <a:gd name="T17" fmla="*/ T16 w 1984"/>
                            <a:gd name="T18" fmla="+- 0 1355 431"/>
                            <a:gd name="T19" fmla="*/ 1355 h 1136"/>
                            <a:gd name="T20" fmla="+- 0 8506 6522"/>
                            <a:gd name="T21" fmla="*/ T20 w 1984"/>
                            <a:gd name="T22" fmla="+- 0 1124 431"/>
                            <a:gd name="T23" fmla="*/ 1124 h 1136"/>
                            <a:gd name="T24" fmla="+- 0 6522 6522"/>
                            <a:gd name="T25" fmla="*/ T24 w 1984"/>
                            <a:gd name="T26" fmla="+- 0 1124 431"/>
                            <a:gd name="T27" fmla="*/ 1124 h 1136"/>
                            <a:gd name="T28" fmla="+- 0 6522 6522"/>
                            <a:gd name="T29" fmla="*/ T28 w 1984"/>
                            <a:gd name="T30" fmla="+- 0 1335 431"/>
                            <a:gd name="T31" fmla="*/ 1335 h 1136"/>
                            <a:gd name="T32" fmla="+- 0 8506 6522"/>
                            <a:gd name="T33" fmla="*/ T32 w 1984"/>
                            <a:gd name="T34" fmla="+- 0 1335 431"/>
                            <a:gd name="T35" fmla="*/ 1335 h 1136"/>
                            <a:gd name="T36" fmla="+- 0 8506 6522"/>
                            <a:gd name="T37" fmla="*/ T36 w 1984"/>
                            <a:gd name="T38" fmla="+- 0 1124 431"/>
                            <a:gd name="T39" fmla="*/ 1124 h 1136"/>
                            <a:gd name="T40" fmla="+- 0 8506 6522"/>
                            <a:gd name="T41" fmla="*/ T40 w 1984"/>
                            <a:gd name="T42" fmla="+- 0 893 431"/>
                            <a:gd name="T43" fmla="*/ 893 h 1136"/>
                            <a:gd name="T44" fmla="+- 0 6522 6522"/>
                            <a:gd name="T45" fmla="*/ T44 w 1984"/>
                            <a:gd name="T46" fmla="+- 0 893 431"/>
                            <a:gd name="T47" fmla="*/ 893 h 1136"/>
                            <a:gd name="T48" fmla="+- 0 6522 6522"/>
                            <a:gd name="T49" fmla="*/ T48 w 1984"/>
                            <a:gd name="T50" fmla="+- 0 1104 431"/>
                            <a:gd name="T51" fmla="*/ 1104 h 1136"/>
                            <a:gd name="T52" fmla="+- 0 8506 6522"/>
                            <a:gd name="T53" fmla="*/ T52 w 1984"/>
                            <a:gd name="T54" fmla="+- 0 1104 431"/>
                            <a:gd name="T55" fmla="*/ 1104 h 1136"/>
                            <a:gd name="T56" fmla="+- 0 8506 6522"/>
                            <a:gd name="T57" fmla="*/ T56 w 1984"/>
                            <a:gd name="T58" fmla="+- 0 893 431"/>
                            <a:gd name="T59" fmla="*/ 893 h 1136"/>
                            <a:gd name="T60" fmla="+- 0 8506 6522"/>
                            <a:gd name="T61" fmla="*/ T60 w 1984"/>
                            <a:gd name="T62" fmla="+- 0 662 431"/>
                            <a:gd name="T63" fmla="*/ 662 h 1136"/>
                            <a:gd name="T64" fmla="+- 0 6522 6522"/>
                            <a:gd name="T65" fmla="*/ T64 w 1984"/>
                            <a:gd name="T66" fmla="+- 0 662 431"/>
                            <a:gd name="T67" fmla="*/ 662 h 1136"/>
                            <a:gd name="T68" fmla="+- 0 6522 6522"/>
                            <a:gd name="T69" fmla="*/ T68 w 1984"/>
                            <a:gd name="T70" fmla="+- 0 873 431"/>
                            <a:gd name="T71" fmla="*/ 873 h 1136"/>
                            <a:gd name="T72" fmla="+- 0 8506 6522"/>
                            <a:gd name="T73" fmla="*/ T72 w 1984"/>
                            <a:gd name="T74" fmla="+- 0 873 431"/>
                            <a:gd name="T75" fmla="*/ 873 h 1136"/>
                            <a:gd name="T76" fmla="+- 0 8506 6522"/>
                            <a:gd name="T77" fmla="*/ T76 w 1984"/>
                            <a:gd name="T78" fmla="+- 0 662 431"/>
                            <a:gd name="T79" fmla="*/ 662 h 1136"/>
                            <a:gd name="T80" fmla="+- 0 8506 6522"/>
                            <a:gd name="T81" fmla="*/ T80 w 1984"/>
                            <a:gd name="T82" fmla="+- 0 431 431"/>
                            <a:gd name="T83" fmla="*/ 431 h 1136"/>
                            <a:gd name="T84" fmla="+- 0 6522 6522"/>
                            <a:gd name="T85" fmla="*/ T84 w 1984"/>
                            <a:gd name="T86" fmla="+- 0 431 431"/>
                            <a:gd name="T87" fmla="*/ 431 h 1136"/>
                            <a:gd name="T88" fmla="+- 0 6522 6522"/>
                            <a:gd name="T89" fmla="*/ T88 w 1984"/>
                            <a:gd name="T90" fmla="+- 0 642 431"/>
                            <a:gd name="T91" fmla="*/ 642 h 1136"/>
                            <a:gd name="T92" fmla="+- 0 8506 6522"/>
                            <a:gd name="T93" fmla="*/ T92 w 1984"/>
                            <a:gd name="T94" fmla="+- 0 642 431"/>
                            <a:gd name="T95" fmla="*/ 642 h 1136"/>
                            <a:gd name="T96" fmla="+- 0 8506 6522"/>
                            <a:gd name="T97" fmla="*/ T96 w 1984"/>
                            <a:gd name="T98" fmla="+- 0 431 431"/>
                            <a:gd name="T99" fmla="*/ 431 h 113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1984" h="1136">
                              <a:moveTo>
                                <a:pt x="1984" y="924"/>
                              </a:moveTo>
                              <a:lnTo>
                                <a:pt x="0" y="924"/>
                              </a:lnTo>
                              <a:lnTo>
                                <a:pt x="0" y="1135"/>
                              </a:lnTo>
                              <a:lnTo>
                                <a:pt x="1984" y="1135"/>
                              </a:lnTo>
                              <a:lnTo>
                                <a:pt x="1984" y="924"/>
                              </a:lnTo>
                              <a:close/>
                              <a:moveTo>
                                <a:pt x="1984" y="693"/>
                              </a:moveTo>
                              <a:lnTo>
                                <a:pt x="0" y="693"/>
                              </a:lnTo>
                              <a:lnTo>
                                <a:pt x="0" y="904"/>
                              </a:lnTo>
                              <a:lnTo>
                                <a:pt x="1984" y="904"/>
                              </a:lnTo>
                              <a:lnTo>
                                <a:pt x="1984" y="693"/>
                              </a:lnTo>
                              <a:close/>
                              <a:moveTo>
                                <a:pt x="1984" y="462"/>
                              </a:moveTo>
                              <a:lnTo>
                                <a:pt x="0" y="462"/>
                              </a:lnTo>
                              <a:lnTo>
                                <a:pt x="0" y="673"/>
                              </a:lnTo>
                              <a:lnTo>
                                <a:pt x="1984" y="673"/>
                              </a:lnTo>
                              <a:lnTo>
                                <a:pt x="1984" y="462"/>
                              </a:lnTo>
                              <a:close/>
                              <a:moveTo>
                                <a:pt x="1984" y="231"/>
                              </a:moveTo>
                              <a:lnTo>
                                <a:pt x="0" y="231"/>
                              </a:lnTo>
                              <a:lnTo>
                                <a:pt x="0" y="442"/>
                              </a:lnTo>
                              <a:lnTo>
                                <a:pt x="1984" y="442"/>
                              </a:lnTo>
                              <a:lnTo>
                                <a:pt x="1984" y="231"/>
                              </a:lnTo>
                              <a:close/>
                              <a:moveTo>
                                <a:pt x="1984" y="0"/>
                              </a:moveTo>
                              <a:lnTo>
                                <a:pt x="0" y="0"/>
                              </a:lnTo>
                              <a:lnTo>
                                <a:pt x="0" y="211"/>
                              </a:lnTo>
                              <a:lnTo>
                                <a:pt x="1984" y="211"/>
                              </a:lnTo>
                              <a:lnTo>
                                <a:pt x="19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8F07C" id="AutoShape 19" o:spid="_x0000_s1026" style="position:absolute;margin-left:326.1pt;margin-top:21.55pt;width:99.2pt;height:56.8pt;z-index:-1612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84,1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" path="m1984,924l,924r,211l1984,1135r,-211xm1984,693l,693,,904r1984,l1984,693xm1984,462l,462,,673r1984,l1984,462xm1984,231l,231,,442r1984,l1984,231xm1984,l,,,211r1984,l1984,xe" fillcolor="#f2f2f2" stroked="f">
                <v:path arrowok="t" o:connecttype="custom" o:connectlocs="1259840,860425;0,860425;0,994410;1259840,994410;1259840,860425;1259840,713740;0,713740;0,847725;1259840,847725;1259840,713740;1259840,567055;0,567055;0,701040;1259840,701040;1259840,567055;1259840,420370;0,420370;0,554355;1259840,554355;1259840,420370;1259840,273685;0,273685;0,407670;1259840,407670;1259840,273685" o:connectangles="0,0,0,0,0,0,0,0,0,0,0,0,0,0,0,0,0,0,0,0,0,0,0,0,0"/>
                <w10:wrap anchorx="page"/>
              </v:shape>
            </w:pict>
          </mc:Fallback>
        </mc:AlternateContent>
      </w:r>
      <w:r>
        <w:rPr>
          <w:color w:val="FFFFFF"/>
          <w:sz w:val="24"/>
          <w:shd w:val="clear" w:color="auto" w:fill="791142"/>
        </w:rPr>
        <w:t xml:space="preserve"> </w:t>
      </w:r>
      <w:r>
        <w:rPr>
          <w:color w:val="FFFFFF"/>
          <w:sz w:val="24"/>
          <w:shd w:val="clear" w:color="auto" w:fill="791142"/>
        </w:rPr>
        <w:tab/>
        <w:t>D</w:t>
      </w:r>
      <w:r>
        <w:rPr>
          <w:color w:val="FFFFFF"/>
          <w:shd w:val="clear" w:color="auto" w:fill="791142"/>
        </w:rPr>
        <w:t>ERS</w:t>
      </w:r>
      <w:r>
        <w:rPr>
          <w:color w:val="FFFFFF"/>
          <w:spacing w:val="-2"/>
          <w:shd w:val="clear" w:color="auto" w:fill="791142"/>
        </w:rPr>
        <w:t xml:space="preserve"> </w:t>
      </w:r>
      <w:r>
        <w:rPr>
          <w:color w:val="FFFFFF"/>
          <w:sz w:val="24"/>
          <w:shd w:val="clear" w:color="auto" w:fill="791142"/>
        </w:rPr>
        <w:t>S</w:t>
      </w:r>
      <w:r>
        <w:rPr>
          <w:color w:val="FFFFFF"/>
          <w:shd w:val="clear" w:color="auto" w:fill="791142"/>
        </w:rPr>
        <w:t>ORUMLUSU</w:t>
      </w:r>
      <w:r>
        <w:rPr>
          <w:color w:val="FFFFFF"/>
          <w:shd w:val="clear" w:color="auto" w:fill="791142"/>
        </w:rPr>
        <w:tab/>
      </w:r>
      <w:r>
        <w:rPr>
          <w:color w:val="FFFFFF"/>
        </w:rPr>
        <w:tab/>
      </w:r>
      <w:r>
        <w:rPr>
          <w:color w:val="FFFFFF"/>
          <w:shd w:val="clear" w:color="auto" w:fill="791142"/>
        </w:rPr>
        <w:tab/>
      </w:r>
      <w:r>
        <w:rPr>
          <w:color w:val="FFFFFF"/>
          <w:sz w:val="24"/>
          <w:shd w:val="clear" w:color="auto" w:fill="791142"/>
        </w:rPr>
        <w:t>D</w:t>
      </w:r>
      <w:r>
        <w:rPr>
          <w:color w:val="FFFFFF"/>
          <w:shd w:val="clear" w:color="auto" w:fill="791142"/>
        </w:rPr>
        <w:t>ERS</w:t>
      </w:r>
      <w:r>
        <w:rPr>
          <w:color w:val="FFFFFF"/>
          <w:spacing w:val="-4"/>
          <w:shd w:val="clear" w:color="auto" w:fill="791142"/>
        </w:rPr>
        <w:t xml:space="preserve"> </w:t>
      </w:r>
      <w:proofErr w:type="spellStart"/>
      <w:r>
        <w:rPr>
          <w:color w:val="FFFFFF"/>
          <w:sz w:val="24"/>
          <w:shd w:val="clear" w:color="auto" w:fill="791142"/>
        </w:rPr>
        <w:t>Y</w:t>
      </w:r>
      <w:r>
        <w:rPr>
          <w:color w:val="FFFFFF"/>
          <w:shd w:val="clear" w:color="auto" w:fill="791142"/>
        </w:rPr>
        <w:t>ARDıMCıSı</w:t>
      </w:r>
      <w:proofErr w:type="spellEnd"/>
      <w:r>
        <w:rPr>
          <w:color w:val="FFFFFF"/>
          <w:shd w:val="clear" w:color="auto" w:fill="791142"/>
        </w:rPr>
        <w:tab/>
      </w:r>
    </w:p>
    <w:p w:rsidR="0089375F" w:rsidRDefault="000211FB">
      <w:pPr>
        <w:pStyle w:val="KonuBal"/>
        <w:tabs>
          <w:tab w:val="left" w:pos="6382"/>
        </w:tabs>
      </w:pPr>
      <w:r>
        <w:rPr>
          <w:noProof/>
          <w:lang w:eastAsia="tr-TR"/>
        </w:rPr>
        <mc:AlternateContent>
          <mc:Choice Requires="wps">
            <w:drawing>
              <wp:inline distT="0" distB="0" distL="0" distR="0">
                <wp:extent cx="3421380" cy="721360"/>
                <wp:effectExtent l="0" t="1905" r="0" b="63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1380" cy="72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268"/>
                              <w:gridCol w:w="3120"/>
                            </w:tblGrid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nvanı, Adı ve Soyadı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F675FA" w:rsidP="00146DD8">
                                  <w:pPr>
                                    <w:pStyle w:val="TableParagraph"/>
                                    <w:spacing w:line="191" w:lineRule="exac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Doç. Dr.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F.Gül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Koçsoy</w:t>
                                  </w:r>
                                  <w:proofErr w:type="spell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4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lefon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F675FA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04242370000 / 3770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-posta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F675FA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fgulkocsoy</w:t>
                                  </w:r>
                                  <w:r w:rsidR="00146DD8">
                                    <w:rPr>
                                      <w:b/>
                                      <w:sz w:val="18"/>
                                    </w:rPr>
                                    <w:t>@firat.edu.tr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syal Hesap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89375F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 Günü ve Saati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By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Appointment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89375F" w:rsidRDefault="0089375F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width:269.4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268"/>
                        <w:gridCol w:w="3120"/>
                      </w:tblGrid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nvanı, Adı ve Soyadı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F675FA" w:rsidP="00146DD8">
                            <w:pPr>
                              <w:pStyle w:val="TableParagraph"/>
                              <w:spacing w:line="191" w:lineRule="exac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Doç. Dr.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F.Gül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Koçsoy</w:t>
                            </w:r>
                            <w:proofErr w:type="spell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4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lefon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F675FA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04242370000 / 3770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-posta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F675FA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fgulkocsoy</w:t>
                            </w:r>
                            <w:r w:rsidR="00146DD8">
                              <w:rPr>
                                <w:b/>
                                <w:sz w:val="18"/>
                              </w:rPr>
                              <w:t>@firat.edu.tr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syal Hesap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89375F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 Günü ve Saati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By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Appointment</w:t>
                            </w:r>
                            <w:proofErr w:type="spellEnd"/>
                          </w:p>
                        </w:tc>
                      </w:tr>
                    </w:tbl>
                    <w:p w:rsidR="0089375F" w:rsidRDefault="0089375F">
                      <w:pPr>
                        <w:pStyle w:val="GvdeMetni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  <w:lang w:eastAsia="tr-TR"/>
        </w:rPr>
        <mc:AlternateContent>
          <mc:Choice Requires="wps">
            <w:drawing>
              <wp:inline distT="0" distB="0" distL="0" distR="0">
                <wp:extent cx="3239770" cy="721360"/>
                <wp:effectExtent l="0" t="1905" r="635" b="63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9770" cy="72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984"/>
                              <w:gridCol w:w="3118"/>
                            </w:tblGrid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nvanı, Adı ve Soyadı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4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lefon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-posta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syal Hesap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 Günü ve Saati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</w:tbl>
                          <w:p w:rsidR="0089375F" w:rsidRDefault="0089375F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7" o:spid="_x0000_s1027" type="#_x0000_t202" style="width:255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984"/>
                        <w:gridCol w:w="3118"/>
                      </w:tblGrid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nvanı, Adı ve Soyadı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4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lefon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-posta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syal Hesap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 Günü ve Saati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</w:tbl>
                    <w:p w:rsidR="0089375F" w:rsidRDefault="0089375F">
                      <w:pPr>
                        <w:pStyle w:val="GvdeMetni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89375F" w:rsidRDefault="0089375F">
      <w:pPr>
        <w:spacing w:before="10" w:after="1"/>
        <w:rPr>
          <w:b/>
          <w:sz w:val="11"/>
        </w:rPr>
      </w:pPr>
    </w:p>
    <w:tbl>
      <w:tblPr>
        <w:tblW w:w="0" w:type="auto"/>
        <w:tblCellSpacing w:w="7" w:type="dxa"/>
        <w:tblInd w:w="1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7"/>
        <w:gridCol w:w="1690"/>
        <w:gridCol w:w="1691"/>
        <w:gridCol w:w="1690"/>
        <w:gridCol w:w="1691"/>
        <w:gridCol w:w="1690"/>
        <w:gridCol w:w="1698"/>
      </w:tblGrid>
      <w:tr w:rsidR="0089375F">
        <w:trPr>
          <w:trHeight w:val="227"/>
          <w:tblCellSpacing w:w="7" w:type="dxa"/>
        </w:trPr>
        <w:tc>
          <w:tcPr>
            <w:tcW w:w="2952" w:type="dxa"/>
            <w:gridSpan w:val="2"/>
            <w:shd w:val="clear" w:color="auto" w:fill="D8D8D8"/>
          </w:tcPr>
          <w:p w:rsidR="0089375F" w:rsidRDefault="000211FB">
            <w:pPr>
              <w:pStyle w:val="TableParagraph"/>
              <w:tabs>
                <w:tab w:val="left" w:pos="1701"/>
              </w:tabs>
              <w:spacing w:before="3"/>
              <w:ind w:left="97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Ders</w:t>
            </w:r>
            <w:r>
              <w:rPr>
                <w:rFonts w:ascii="Times New Roman" w:hAnsi="Times New Roman"/>
                <w:b/>
                <w:i/>
                <w:color w:val="001F60"/>
                <w:spacing w:val="-21"/>
                <w:w w:val="1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Haftalık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ab/>
              <w:t>Pazartesi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638" w:right="694"/>
              <w:jc w:val="center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Salı</w:t>
            </w:r>
          </w:p>
        </w:tc>
        <w:tc>
          <w:tcPr>
            <w:tcW w:w="16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88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Çarşamba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404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Perşembe</w:t>
            </w:r>
          </w:p>
        </w:tc>
        <w:tc>
          <w:tcPr>
            <w:tcW w:w="16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554" w:right="608"/>
              <w:jc w:val="center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05"/>
                <w:sz w:val="18"/>
              </w:rPr>
              <w:t>Cuma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85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10"/>
                <w:sz w:val="18"/>
              </w:rPr>
              <w:t>Cumartesi</w:t>
            </w:r>
          </w:p>
        </w:tc>
      </w:tr>
      <w:tr w:rsidR="0089375F">
        <w:trPr>
          <w:trHeight w:val="227"/>
          <w:tblCellSpacing w:w="7" w:type="dxa"/>
        </w:trPr>
        <w:tc>
          <w:tcPr>
            <w:tcW w:w="12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35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Programı:</w:t>
            </w: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A06341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        </w:t>
            </w: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A06341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8.15-12.00</w:t>
            </w:r>
          </w:p>
        </w:tc>
      </w:tr>
    </w:tbl>
    <w:p w:rsidR="0089375F" w:rsidRDefault="000211FB">
      <w:pPr>
        <w:spacing w:before="7"/>
        <w:rPr>
          <w:b/>
          <w:sz w:val="8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180340</wp:posOffset>
                </wp:positionH>
                <wp:positionV relativeFrom="paragraph">
                  <wp:posOffset>89535</wp:posOffset>
                </wp:positionV>
                <wp:extent cx="7197725" cy="297815"/>
                <wp:effectExtent l="0" t="0" r="3175" b="6985"/>
                <wp:wrapTopAndBottom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297815"/>
                          <a:chOff x="284" y="141"/>
                          <a:chExt cx="11335" cy="469"/>
                        </a:xfrm>
                      </wpg:grpSpPr>
                      <wps:wsp>
                        <wps:cNvPr id="13" name="AutoShape 16"/>
                        <wps:cNvSpPr>
                          <a:spLocks/>
                        </wps:cNvSpPr>
                        <wps:spPr bwMode="auto">
                          <a:xfrm>
                            <a:off x="1543" y="140"/>
                            <a:ext cx="10076" cy="469"/>
                          </a:xfrm>
                          <a:custGeom>
                            <a:avLst/>
                            <a:gdLst>
                              <a:gd name="T0" fmla="+- 0 5813 1543"/>
                              <a:gd name="T1" fmla="*/ T0 w 10076"/>
                              <a:gd name="T2" fmla="+- 0 367 141"/>
                              <a:gd name="T3" fmla="*/ 367 h 469"/>
                              <a:gd name="T4" fmla="+- 0 2027 1543"/>
                              <a:gd name="T5" fmla="*/ T4 w 10076"/>
                              <a:gd name="T6" fmla="+- 0 367 141"/>
                              <a:gd name="T7" fmla="*/ 367 h 469"/>
                              <a:gd name="T8" fmla="+- 0 2027 1543"/>
                              <a:gd name="T9" fmla="*/ T8 w 10076"/>
                              <a:gd name="T10" fmla="+- 0 609 141"/>
                              <a:gd name="T11" fmla="*/ 609 h 469"/>
                              <a:gd name="T12" fmla="+- 0 5813 1543"/>
                              <a:gd name="T13" fmla="*/ T12 w 10076"/>
                              <a:gd name="T14" fmla="+- 0 609 141"/>
                              <a:gd name="T15" fmla="*/ 609 h 469"/>
                              <a:gd name="T16" fmla="+- 0 5813 1543"/>
                              <a:gd name="T17" fmla="*/ T16 w 10076"/>
                              <a:gd name="T18" fmla="+- 0 367 141"/>
                              <a:gd name="T19" fmla="*/ 367 h 469"/>
                              <a:gd name="T20" fmla="+- 0 11619 1543"/>
                              <a:gd name="T21" fmla="*/ T20 w 10076"/>
                              <a:gd name="T22" fmla="+- 0 367 141"/>
                              <a:gd name="T23" fmla="*/ 367 h 469"/>
                              <a:gd name="T24" fmla="+- 0 6380 1543"/>
                              <a:gd name="T25" fmla="*/ T24 w 10076"/>
                              <a:gd name="T26" fmla="+- 0 367 141"/>
                              <a:gd name="T27" fmla="*/ 367 h 469"/>
                              <a:gd name="T28" fmla="+- 0 6380 1543"/>
                              <a:gd name="T29" fmla="*/ T28 w 10076"/>
                              <a:gd name="T30" fmla="+- 0 609 141"/>
                              <a:gd name="T31" fmla="*/ 609 h 469"/>
                              <a:gd name="T32" fmla="+- 0 11619 1543"/>
                              <a:gd name="T33" fmla="*/ T32 w 10076"/>
                              <a:gd name="T34" fmla="+- 0 609 141"/>
                              <a:gd name="T35" fmla="*/ 609 h 469"/>
                              <a:gd name="T36" fmla="+- 0 11619 1543"/>
                              <a:gd name="T37" fmla="*/ T36 w 10076"/>
                              <a:gd name="T38" fmla="+- 0 367 141"/>
                              <a:gd name="T39" fmla="*/ 367 h 469"/>
                              <a:gd name="T40" fmla="+- 0 11619 1543"/>
                              <a:gd name="T41" fmla="*/ T40 w 10076"/>
                              <a:gd name="T42" fmla="+- 0 141 141"/>
                              <a:gd name="T43" fmla="*/ 141 h 469"/>
                              <a:gd name="T44" fmla="+- 0 1543 1543"/>
                              <a:gd name="T45" fmla="*/ T44 w 10076"/>
                              <a:gd name="T46" fmla="+- 0 141 141"/>
                              <a:gd name="T47" fmla="*/ 141 h 469"/>
                              <a:gd name="T48" fmla="+- 0 1543 1543"/>
                              <a:gd name="T49" fmla="*/ T48 w 10076"/>
                              <a:gd name="T50" fmla="+- 0 352 141"/>
                              <a:gd name="T51" fmla="*/ 352 h 469"/>
                              <a:gd name="T52" fmla="+- 0 11619 1543"/>
                              <a:gd name="T53" fmla="*/ T52 w 10076"/>
                              <a:gd name="T54" fmla="+- 0 352 141"/>
                              <a:gd name="T55" fmla="*/ 352 h 469"/>
                              <a:gd name="T56" fmla="+- 0 11619 1543"/>
                              <a:gd name="T57" fmla="*/ T56 w 10076"/>
                              <a:gd name="T58" fmla="+- 0 141 141"/>
                              <a:gd name="T59" fmla="*/ 141 h 4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076" h="469">
                                <a:moveTo>
                                  <a:pt x="4270" y="226"/>
                                </a:moveTo>
                                <a:lnTo>
                                  <a:pt x="484" y="226"/>
                                </a:lnTo>
                                <a:lnTo>
                                  <a:pt x="484" y="468"/>
                                </a:lnTo>
                                <a:lnTo>
                                  <a:pt x="4270" y="468"/>
                                </a:lnTo>
                                <a:lnTo>
                                  <a:pt x="4270" y="226"/>
                                </a:lnTo>
                                <a:close/>
                                <a:moveTo>
                                  <a:pt x="10076" y="226"/>
                                </a:moveTo>
                                <a:lnTo>
                                  <a:pt x="4837" y="226"/>
                                </a:lnTo>
                                <a:lnTo>
                                  <a:pt x="4837" y="468"/>
                                </a:lnTo>
                                <a:lnTo>
                                  <a:pt x="10076" y="468"/>
                                </a:lnTo>
                                <a:lnTo>
                                  <a:pt x="10076" y="226"/>
                                </a:lnTo>
                                <a:close/>
                                <a:moveTo>
                                  <a:pt x="100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1"/>
                                </a:lnTo>
                                <a:lnTo>
                                  <a:pt x="10076" y="211"/>
                                </a:lnTo>
                                <a:lnTo>
                                  <a:pt x="100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46DD8" w:rsidRDefault="002D55C1" w:rsidP="00146DD8">
                              <w:r>
                                <w:t xml:space="preserve">             </w:t>
                              </w:r>
                              <w:proofErr w:type="spellStart"/>
                              <w:r w:rsidR="00146DD8">
                                <w:t>Face-to-fac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16" y="366"/>
                            <a:ext cx="288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YY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6036" y="366"/>
                            <a:ext cx="296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U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140"/>
                            <a:ext cx="1259" cy="469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right="106"/>
                                <w:jc w:val="right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spacing w:val="-1"/>
                                  <w:sz w:val="18"/>
                                </w:rPr>
                                <w:t>İşlenişi:</w:t>
                              </w:r>
                            </w:p>
                            <w:p w:rsidR="0089375F" w:rsidRDefault="000211FB">
                              <w:pPr>
                                <w:spacing w:before="19"/>
                                <w:ind w:right="106"/>
                                <w:jc w:val="right"/>
                                <w:rPr>
                                  <w:rFonts w:asci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001F60"/>
                                  <w:spacing w:val="-1"/>
                                  <w:sz w:val="18"/>
                                </w:rPr>
                                <w:t>Yer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28" style="position:absolute;margin-left:14.2pt;margin-top:7.05pt;width:566.75pt;height:23.45pt;z-index:-15727104;mso-wrap-distance-left:0;mso-wrap-distance-right:0;mso-position-horizontal-relative:page;mso-position-vertical-relative:text" coordorigin="284,141" coordsize="11335,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">
                <v:shape id="AutoShape 16" o:spid="_x0000_s1029" style="position:absolute;left:1543;top:140;width:10076;height:469;visibility:visible;mso-wrap-style:square;v-text-anchor:top" coordsize="10076,4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" adj="-11796480,,5400" path="m4270,226r-3786,l484,468r3786,l4270,226xm10076,226r-5239,l4837,468r5239,l10076,226xm10076,l,,,211r10076,l10076,xe" fillcolor="#fff6e1" stroked="f">
                  <v:stroke joinstyle="round"/>
                  <v:formulas/>
                  <v:path arrowok="t" o:connecttype="custom" o:connectlocs="4270,367;484,367;484,609;4270,609;4270,367;10076,367;4837,367;4837,609;10076,609;10076,367;10076,141;0,141;0,352;10076,352;10076,141" o:connectangles="0,0,0,0,0,0,0,0,0,0,0,0,0,0,0" textboxrect="0,0,10076,469"/>
                  <v:textbox>
                    <w:txbxContent>
                      <w:p w:rsidR="00146DD8" w:rsidRDefault="002D55C1" w:rsidP="00146DD8">
                        <w:r>
                          <w:t xml:space="preserve">             </w:t>
                        </w:r>
                        <w:proofErr w:type="spellStart"/>
                        <w:r w:rsidR="00146DD8">
                          <w:t>Face-to-face</w:t>
                        </w:r>
                        <w:proofErr w:type="spellEnd"/>
                      </w:p>
                    </w:txbxContent>
                  </v:textbox>
                </v:shape>
                <v:shape id="Text Box 15" o:spid="_x0000_s1030" type="#_x0000_t202" style="position:absolute;left:1716;top:366;width:288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89375F" w:rsidRDefault="000211F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YY:</w:t>
                        </w:r>
                      </w:p>
                    </w:txbxContent>
                  </v:textbox>
                </v:shape>
                <v:shape id="Text Box 14" o:spid="_x0000_s1031" type="#_x0000_t202" style="position:absolute;left:6036;top:366;width:296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89375F" w:rsidRDefault="000211F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UE:</w:t>
                        </w:r>
                      </w:p>
                    </w:txbxContent>
                  </v:textbox>
                </v:shape>
                <v:shape id="Text Box 13" o:spid="_x0000_s1032" type="#_x0000_t202" style="position:absolute;left:284;top:140;width:1259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right="106"/>
                          <w:jc w:val="right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spacing w:val="-1"/>
                            <w:sz w:val="18"/>
                          </w:rPr>
                          <w:t>İşlenişi:</w:t>
                        </w:r>
                      </w:p>
                      <w:p w:rsidR="0089375F" w:rsidRDefault="000211FB">
                        <w:pPr>
                          <w:spacing w:before="19"/>
                          <w:ind w:right="106"/>
                          <w:jc w:val="right"/>
                          <w:rPr>
                            <w:rFonts w:asci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001F60"/>
                            <w:spacing w:val="-1"/>
                            <w:sz w:val="18"/>
                          </w:rPr>
                          <w:t>Yeri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89375F" w:rsidRDefault="00A06341">
      <w:pPr>
        <w:spacing w:before="2"/>
        <w:rPr>
          <w:b/>
          <w:sz w:val="6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57D02898" wp14:editId="67B2363E">
                <wp:simplePos x="0" y="0"/>
                <wp:positionH relativeFrom="page">
                  <wp:posOffset>50800</wp:posOffset>
                </wp:positionH>
                <wp:positionV relativeFrom="paragraph">
                  <wp:posOffset>2026285</wp:posOffset>
                </wp:positionV>
                <wp:extent cx="7362825" cy="811530"/>
                <wp:effectExtent l="0" t="0" r="9525" b="7620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62825" cy="811530"/>
                          <a:chOff x="84" y="3280"/>
                          <a:chExt cx="11595" cy="3057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654" y="3280"/>
                            <a:ext cx="10025" cy="2936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46DD8" w:rsidRDefault="00A06341" w:rsidP="00A06341">
                              <w:r w:rsidRPr="00A06341">
                                <w:rPr>
                                  <w:color w:val="000000"/>
                                </w:rPr>
                                <w:t xml:space="preserve">A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selection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of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listening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material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in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udio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video format on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ape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CD-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Rom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as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ell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as on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Internet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use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as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course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material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.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hese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include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movie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daily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conversation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song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cademic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lecture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.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ccompanying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ask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sheet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material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provide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student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ith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opportunitie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improve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heir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oral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communication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skill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they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nee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in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different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setting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contexts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with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different</w:t>
                              </w:r>
                              <w:proofErr w:type="spellEnd"/>
                              <w:r w:rsidRPr="00A06341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A06341">
                                <w:rPr>
                                  <w:color w:val="000000"/>
                                </w:rPr>
                                <w:t>audiences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 flipV="1">
                            <a:off x="84" y="3639"/>
                            <a:ext cx="1536" cy="2698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left="331"/>
                                <w:rPr>
                                  <w:rFonts w:asci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001F60"/>
                                  <w:w w:val="105"/>
                                  <w:sz w:val="18"/>
                                </w:rPr>
                                <w:t>Materyal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D02898" id="Group 6" o:spid="_x0000_s1033" style="position:absolute;margin-left:4pt;margin-top:159.55pt;width:579.75pt;height:63.9pt;z-index:-15725056;mso-wrap-distance-left:0;mso-wrap-distance-right:0;mso-position-horizontal-relative:page;mso-position-vertical-relative:text" coordorigin="84,3280" coordsize="11595,30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">
                <v:rect id="Rectangle 8" o:spid="_x0000_s1034" style="position:absolute;left:1654;top:3280;width:10025;height:2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" fillcolor="#fff6e1" stroked="f">
                  <v:textbox>
                    <w:txbxContent>
                      <w:p w:rsidR="00146DD8" w:rsidRDefault="00A06341" w:rsidP="00A06341">
                        <w:r w:rsidRPr="00A06341">
                          <w:rPr>
                            <w:color w:val="000000"/>
                          </w:rPr>
                          <w:t xml:space="preserve">A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selection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of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listening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material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in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udio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video format on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ape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CD-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Rom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as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ell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as on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Internet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use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as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course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material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.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hese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include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movie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daily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conversation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song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cademic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lecture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.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ccompanying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ask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sheet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material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provide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student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ith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opportunitie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improve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heir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oral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communication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skill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they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nee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in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different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setting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contexts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with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different</w:t>
                        </w:r>
                        <w:proofErr w:type="spellEnd"/>
                        <w:r w:rsidRPr="00A06341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A06341">
                          <w:rPr>
                            <w:color w:val="000000"/>
                          </w:rPr>
                          <w:t>audiences</w:t>
                        </w:r>
                        <w:proofErr w:type="spellEnd"/>
                      </w:p>
                    </w:txbxContent>
                  </v:textbox>
                </v:rect>
                <v:shape id="Text Box 7" o:spid="_x0000_s1035" type="#_x0000_t202" style="position:absolute;left:84;top:3639;width:1536;height:2698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left="331"/>
                          <w:rPr>
                            <w:rFonts w:asci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001F60"/>
                            <w:w w:val="105"/>
                            <w:sz w:val="18"/>
                          </w:rPr>
                          <w:t>Materyali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185FF93D" wp14:editId="34E95D7F">
                <wp:simplePos x="0" y="0"/>
                <wp:positionH relativeFrom="page">
                  <wp:posOffset>122555</wp:posOffset>
                </wp:positionH>
                <wp:positionV relativeFrom="paragraph">
                  <wp:posOffset>2750703</wp:posOffset>
                </wp:positionV>
                <wp:extent cx="7265670" cy="1148139"/>
                <wp:effectExtent l="0" t="0" r="0" b="0"/>
                <wp:wrapTopAndBottom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5670" cy="1148139"/>
                          <a:chOff x="227" y="2362"/>
                          <a:chExt cx="11442" cy="1678"/>
                        </a:xfrm>
                      </wpg:grpSpPr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610" y="2362"/>
                            <a:ext cx="10059" cy="1586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211FB" w:rsidRDefault="00146DD8"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tud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r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expec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not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on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om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e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gular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n tim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th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i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necessar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ocum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ut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ls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a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beforeh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levant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ocum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sinc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i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ours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part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in a form of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roo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iscussion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.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roo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languag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is English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us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f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othe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language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ha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not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llow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. No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ssign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ork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uch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as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ctivit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homework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er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ork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n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ccep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fte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ta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eadline</w:t>
                              </w:r>
                              <w:proofErr w:type="spellEnd"/>
                              <w:r>
                                <w:rPr>
                                  <w:color w:val="00000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27" y="2585"/>
                            <a:ext cx="1346" cy="1455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 w:line="244" w:lineRule="auto"/>
                                <w:ind w:left="64" w:right="88" w:firstLine="467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w w:val="105"/>
                                  <w:sz w:val="18"/>
                                </w:rPr>
                                <w:t>Öğrenci Sorumluluğu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FF93D" id="Group 3" o:spid="_x0000_s1036" style="position:absolute;margin-left:9.65pt;margin-top:216.6pt;width:572.1pt;height:90.4pt;z-index:-15724032;mso-wrap-distance-left:0;mso-wrap-distance-right:0;mso-position-horizontal-relative:page;mso-position-vertical-relative:text" coordorigin="227,2362" coordsize="11442,16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">
                <v:rect id="Rectangle 5" o:spid="_x0000_s1037" style="position:absolute;left:1610;top:2362;width:10059;height:1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" fillcolor="#fff6e1" stroked="f">
                  <v:textbox>
                    <w:txbxContent>
                      <w:p w:rsidR="000211FB" w:rsidRDefault="00146DD8">
                        <w:proofErr w:type="spellStart"/>
                        <w:r w:rsidRPr="00950436">
                          <w:rPr>
                            <w:color w:val="000000"/>
                          </w:rPr>
                          <w:t>Stud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r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expec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not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on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om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e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gular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n tim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th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i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necessar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ocum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ut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ls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a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beforeh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levant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ocum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sinc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i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ours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part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in a form of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roo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iscussion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.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roo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languag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is English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us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f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othe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language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ha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not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llow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. No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ssign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ork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uch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as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ctivit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homework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er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ork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n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ccep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fte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ta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eadline</w:t>
                        </w:r>
                        <w:proofErr w:type="spellEnd"/>
                        <w:r>
                          <w:rPr>
                            <w:color w:val="000000"/>
                          </w:rPr>
                          <w:t>.</w:t>
                        </w:r>
                      </w:p>
                    </w:txbxContent>
                  </v:textbox>
                </v:rect>
                <v:shape id="Text Box 4" o:spid="_x0000_s1038" type="#_x0000_t202" style="position:absolute;left:227;top:2585;width:1346;height:1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 w:line="244" w:lineRule="auto"/>
                          <w:ind w:left="64" w:right="88" w:firstLine="467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w w:val="105"/>
                            <w:sz w:val="18"/>
                          </w:rPr>
                          <w:t>Öğrenci Sorumluluğu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77B49DC9" wp14:editId="67162140">
                <wp:simplePos x="0" y="0"/>
                <wp:positionH relativeFrom="page">
                  <wp:posOffset>177800</wp:posOffset>
                </wp:positionH>
                <wp:positionV relativeFrom="paragraph">
                  <wp:posOffset>414020</wp:posOffset>
                </wp:positionV>
                <wp:extent cx="7197725" cy="3619500"/>
                <wp:effectExtent l="0" t="0" r="3175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3619500"/>
                          <a:chOff x="284" y="750"/>
                          <a:chExt cx="11335" cy="5700"/>
                        </a:xfrm>
                      </wpg:grpSpPr>
                      <wps:wsp>
                        <wps:cNvPr id="10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716" y="750"/>
                            <a:ext cx="9903" cy="5700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06341" w:rsidRPr="00A5554A" w:rsidRDefault="00A06341" w:rsidP="00A06341">
                              <w:pPr>
                                <w:spacing w:before="120" w:after="120" w:line="276" w:lineRule="auto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Thi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has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characteristic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of an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introduction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to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public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speak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im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at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develop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practical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skill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for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effectiv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communication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.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It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put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emphasi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on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basic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step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in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speaki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preparation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how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to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speak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.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lso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make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a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point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on</w:t>
                              </w:r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provid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development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of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udio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visual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educational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id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.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Throughout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student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will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make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exhaustiv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presentation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as a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result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of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extensive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reading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research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.</w:t>
                              </w:r>
                              <w:r w:rsidRPr="00DC51E8"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Prospering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presentation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example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will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be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nalyzed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in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term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of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content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, form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ppropriateness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of </w:t>
                              </w:r>
                              <w:proofErr w:type="spellStart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>audio-visual</w:t>
                              </w:r>
                              <w:proofErr w:type="spellEnd"/>
                              <w:r w:rsidRPr="00DC51E8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educational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id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.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Thi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also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aim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to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improve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student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' oral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written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language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skill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in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some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situation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such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as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job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interview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socializ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telephone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conversation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presenting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information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organ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iz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meetings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writ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curriculum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vita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(CV),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filli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application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forms</w:t>
                              </w:r>
                              <w:proofErr w:type="spellEnd"/>
                              <w:r w:rsidRPr="006D2D14">
                                <w:rPr>
                                  <w:rFonts w:ascii="Times New Roman" w:hAnsi="Times New Roman" w:cs="Times New Roman"/>
                                </w:rPr>
                                <w:t>.</w:t>
                              </w:r>
                            </w:p>
                            <w:p w:rsidR="00146DD8" w:rsidRDefault="00146DD8" w:rsidP="00146DD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750"/>
                            <a:ext cx="1276" cy="212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left="614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sz w:val="18"/>
                                </w:rPr>
                                <w:t>Amacı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B49DC9" id="Group 9" o:spid="_x0000_s1039" style="position:absolute;margin-left:14pt;margin-top:32.6pt;width:566.75pt;height:285pt;z-index:-15726080;mso-wrap-distance-left:0;mso-wrap-distance-right:0;mso-position-horizontal-relative:page;mso-position-vertical-relative:text" coordorigin="284,750" coordsize="11335,5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">
                <v:rect id="Rectangle 11" o:spid="_x0000_s1040" style="position:absolute;left:1716;top:750;width:9903;height:5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" fillcolor="#fff6e1" stroked="f">
                  <v:textbox>
                    <w:txbxContent>
                      <w:p w:rsidR="00A06341" w:rsidRPr="00A5554A" w:rsidRDefault="00A06341" w:rsidP="00A06341">
                        <w:pPr>
                          <w:spacing w:before="120" w:after="120" w:line="276" w:lineRule="auto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Thi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has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characteristic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of an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introduction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to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public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speak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im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at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develop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practical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skill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for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effectiv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communication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It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put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emphasi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on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basic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step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in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speaki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preparation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how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to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speak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lso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make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a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point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on</w:t>
                        </w:r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provid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development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of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udio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visual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educational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id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Throughout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student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will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make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exhaustiv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presentation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as a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result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of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extensive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reading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research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>.</w:t>
                        </w:r>
                        <w:r w:rsidRPr="00DC51E8"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Prospering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presentation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example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will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be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nalyzed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in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term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of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content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, form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ppropriateness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of </w:t>
                        </w:r>
                        <w:proofErr w:type="spellStart"/>
                        <w:r w:rsidRPr="00DC51E8">
                          <w:rPr>
                            <w:rFonts w:ascii="Times New Roman" w:hAnsi="Times New Roman" w:cs="Times New Roman"/>
                          </w:rPr>
                          <w:t>audio-visual</w:t>
                        </w:r>
                        <w:proofErr w:type="spellEnd"/>
                        <w:r w:rsidRPr="00DC51E8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educational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id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Thi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also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aim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to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improve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student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' oral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written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language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skill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in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some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situation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such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as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job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interview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socializ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telephone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conversation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presenting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information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organ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iz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meetings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writ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curriculum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vita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(CV),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filli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application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6D2D14">
                          <w:rPr>
                            <w:rFonts w:ascii="Times New Roman" w:hAnsi="Times New Roman" w:cs="Times New Roman"/>
                          </w:rPr>
                          <w:t>forms</w:t>
                        </w:r>
                        <w:proofErr w:type="spellEnd"/>
                        <w:r w:rsidRPr="006D2D14">
                          <w:rPr>
                            <w:rFonts w:ascii="Times New Roman" w:hAnsi="Times New Roman" w:cs="Times New Roman"/>
                          </w:rPr>
                          <w:t>.</w:t>
                        </w:r>
                      </w:p>
                      <w:p w:rsidR="00146DD8" w:rsidRDefault="00146DD8" w:rsidP="00146DD8">
                        <w:pPr>
                          <w:jc w:val="center"/>
                        </w:pPr>
                      </w:p>
                    </w:txbxContent>
                  </v:textbox>
                </v:rect>
                <v:shape id="Text Box 10" o:spid="_x0000_s1041" type="#_x0000_t202" style="position:absolute;left:284;top:750;width:1276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left="614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sz w:val="18"/>
                          </w:rPr>
                          <w:t>Amacı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0211FB">
        <w:rPr>
          <w:b/>
          <w:sz w:val="6"/>
        </w:rPr>
        <w:t>Uza</w:t>
      </w:r>
    </w:p>
    <w:p w:rsidR="0089375F" w:rsidRDefault="0089375F">
      <w:pPr>
        <w:spacing w:before="2"/>
        <w:rPr>
          <w:b/>
          <w:sz w:val="6"/>
        </w:rPr>
      </w:pPr>
    </w:p>
    <w:p w:rsidR="0089375F" w:rsidRDefault="0089375F">
      <w:pPr>
        <w:spacing w:before="2"/>
        <w:rPr>
          <w:b/>
          <w:sz w:val="6"/>
        </w:rPr>
      </w:pPr>
    </w:p>
    <w:p w:rsidR="0089375F" w:rsidRDefault="0089375F">
      <w:pPr>
        <w:spacing w:before="6"/>
        <w:rPr>
          <w:b/>
          <w:sz w:val="9"/>
        </w:rPr>
      </w:pPr>
    </w:p>
    <w:tbl>
      <w:tblPr>
        <w:tblW w:w="0" w:type="auto"/>
        <w:tblInd w:w="146" w:type="dxa"/>
        <w:tblBorders>
          <w:top w:val="single" w:sz="4" w:space="0" w:color="791142"/>
          <w:left w:val="single" w:sz="4" w:space="0" w:color="791142"/>
          <w:bottom w:val="single" w:sz="4" w:space="0" w:color="791142"/>
          <w:right w:val="single" w:sz="4" w:space="0" w:color="791142"/>
          <w:insideH w:val="single" w:sz="4" w:space="0" w:color="791142"/>
          <w:insideV w:val="single" w:sz="4" w:space="0" w:color="79114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0"/>
        <w:gridCol w:w="657"/>
        <w:gridCol w:w="992"/>
        <w:gridCol w:w="6946"/>
        <w:gridCol w:w="279"/>
        <w:gridCol w:w="991"/>
      </w:tblGrid>
      <w:tr w:rsidR="0089375F" w:rsidTr="008B518E">
        <w:trPr>
          <w:trHeight w:val="26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right="57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Hafta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left="46"/>
              <w:rPr>
                <w:b/>
                <w:sz w:val="20"/>
              </w:rPr>
            </w:pPr>
            <w:r>
              <w:rPr>
                <w:b/>
                <w:sz w:val="20"/>
              </w:rPr>
              <w:t>Konu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left="67"/>
              <w:rPr>
                <w:b/>
                <w:sz w:val="20"/>
              </w:rPr>
            </w:pPr>
            <w:r>
              <w:rPr>
                <w:b/>
                <w:sz w:val="20"/>
              </w:rPr>
              <w:t>Yöntem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1663C" w:rsidRDefault="00E41322" w:rsidP="00E41322">
            <w:pPr>
              <w:pStyle w:val="TableContents"/>
              <w:spacing w:line="276" w:lineRule="auto"/>
            </w:pPr>
            <w:r>
              <w:t>Wel</w:t>
            </w:r>
            <w:r w:rsidRPr="0011663C">
              <w:t>come</w:t>
            </w:r>
          </w:p>
          <w:p w:rsidR="00E41322" w:rsidRPr="00D92DF1" w:rsidRDefault="00E41322" w:rsidP="00E41322">
            <w:pPr>
              <w:pStyle w:val="TableContents"/>
              <w:spacing w:line="276" w:lineRule="auto"/>
            </w:pPr>
            <w:proofErr w:type="spellStart"/>
            <w:r w:rsidRPr="0011663C">
              <w:t>Introduction,Review</w:t>
            </w:r>
            <w:proofErr w:type="spellEnd"/>
            <w:r w:rsidRPr="0011663C">
              <w:t xml:space="preserve"> Syllabus and Course C</w:t>
            </w:r>
            <w:r>
              <w:t>alenda</w:t>
            </w:r>
            <w:r w:rsidRPr="0011663C">
              <w:t xml:space="preserve">r 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8B518E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D92DF1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D92DF1" w:rsidRDefault="00D92DF1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D92DF1" w:rsidRDefault="00D92DF1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D92DF1" w:rsidRDefault="00D92DF1" w:rsidP="00E41322">
            <w:pPr>
              <w:pStyle w:val="TableContents"/>
              <w:spacing w:line="276" w:lineRule="auto"/>
            </w:pPr>
            <w:r>
              <w:t>Active Listening</w:t>
            </w:r>
            <w:r w:rsidR="0035418D">
              <w:t xml:space="preserve"> Techniques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D92DF1" w:rsidRDefault="00F675FA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color w:val="001F60"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D92DF1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1663C" w:rsidRDefault="00755ED6" w:rsidP="00E41322">
            <w:pPr>
              <w:pStyle w:val="TableContents"/>
              <w:spacing w:line="276" w:lineRule="auto"/>
              <w:rPr>
                <w:bCs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>Effective Communication Techniques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F675FA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D92DF1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1663C" w:rsidRDefault="00D92DF1" w:rsidP="00E41322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sz w:val="23"/>
                <w:szCs w:val="23"/>
              </w:rPr>
              <w:t>Non-verbal Communication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F675FA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D92DF1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1663C" w:rsidRDefault="00D92DF1" w:rsidP="00E41322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bCs/>
                <w:sz w:val="23"/>
                <w:szCs w:val="23"/>
              </w:rPr>
              <w:t>Formal and Informal Communication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F675FA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spacing w:before="165" w:line="199" w:lineRule="exact"/>
              <w:ind w:left="280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Haftalık Ders</w:t>
            </w: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6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1663C" w:rsidRDefault="00D92DF1" w:rsidP="00E41322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Effective Presentation Techniques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F675FA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10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 w:val="restart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</w:p>
        </w:tc>
        <w:tc>
          <w:tcPr>
            <w:tcW w:w="8217" w:type="dxa"/>
            <w:gridSpan w:val="3"/>
            <w:vMerge w:val="restart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8B518E" w:rsidRDefault="008B518E" w:rsidP="00E41322">
            <w:pPr>
              <w:spacing w:line="276" w:lineRule="auto"/>
              <w:jc w:val="both"/>
              <w:rPr>
                <w:bCs/>
              </w:rPr>
            </w:pPr>
            <w:proofErr w:type="spellStart"/>
            <w:r w:rsidRPr="008B518E">
              <w:rPr>
                <w:rFonts w:ascii="Times New Roman" w:hAnsi="Times New Roman"/>
              </w:rPr>
              <w:t>Impromptu</w:t>
            </w:r>
            <w:proofErr w:type="spellEnd"/>
            <w:r w:rsidRPr="008B518E">
              <w:rPr>
                <w:rFonts w:ascii="Times New Roman" w:hAnsi="Times New Roman"/>
              </w:rPr>
              <w:t xml:space="preserve"> </w:t>
            </w:r>
            <w:proofErr w:type="spellStart"/>
            <w:r w:rsidRPr="008B518E">
              <w:rPr>
                <w:rFonts w:ascii="Times New Roman" w:hAnsi="Times New Roman"/>
              </w:rPr>
              <w:t>Speeches</w:t>
            </w:r>
            <w:proofErr w:type="spellEnd"/>
          </w:p>
        </w:tc>
        <w:tc>
          <w:tcPr>
            <w:tcW w:w="991" w:type="dxa"/>
            <w:vMerge w:val="restart"/>
            <w:tcBorders>
              <w:left w:val="dashed" w:sz="4" w:space="0" w:color="791142"/>
            </w:tcBorders>
            <w:shd w:val="clear" w:color="auto" w:fill="FFF6E1"/>
          </w:tcPr>
          <w:p w:rsidR="00E41322" w:rsidRDefault="00F675FA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  <w:bookmarkStart w:id="0" w:name="_GoBack"/>
            <w:bookmarkEnd w:id="0"/>
          </w:p>
        </w:tc>
      </w:tr>
      <w:tr w:rsidR="00E41322" w:rsidTr="008B518E">
        <w:trPr>
          <w:trHeight w:val="207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spacing w:before="14"/>
              <w:ind w:left="927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Planı</w:t>
            </w:r>
          </w:p>
        </w:tc>
        <w:tc>
          <w:tcPr>
            <w:tcW w:w="657" w:type="dxa"/>
            <w:vMerge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rPr>
                <w:sz w:val="2"/>
                <w:szCs w:val="2"/>
              </w:rPr>
            </w:pPr>
          </w:p>
        </w:tc>
        <w:tc>
          <w:tcPr>
            <w:tcW w:w="8217" w:type="dxa"/>
            <w:gridSpan w:val="3"/>
            <w:vMerge/>
            <w:tcBorders>
              <w:top w:val="nil"/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rPr>
                <w:sz w:val="2"/>
                <w:szCs w:val="2"/>
              </w:rPr>
            </w:pPr>
          </w:p>
        </w:tc>
        <w:tc>
          <w:tcPr>
            <w:tcW w:w="991" w:type="dxa"/>
            <w:vMerge/>
            <w:tcBorders>
              <w:top w:val="nil"/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rPr>
                <w:sz w:val="2"/>
                <w:szCs w:val="2"/>
              </w:rPr>
            </w:pPr>
          </w:p>
        </w:tc>
      </w:tr>
      <w:tr w:rsidR="00E41322" w:rsidTr="008B518E">
        <w:trPr>
          <w:trHeight w:val="265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755ED6" w:rsidRDefault="00755ED6" w:rsidP="00E41322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 w:rsidRPr="00755ED6">
              <w:rPr>
                <w:b/>
                <w:bCs/>
              </w:rPr>
              <w:t>Students</w:t>
            </w:r>
            <w:proofErr w:type="spellEnd"/>
            <w:r w:rsidRPr="00755ED6">
              <w:rPr>
                <w:b/>
                <w:bCs/>
              </w:rPr>
              <w:t xml:space="preserve">’ </w:t>
            </w:r>
            <w:proofErr w:type="spellStart"/>
            <w:r w:rsidRPr="00755ED6">
              <w:rPr>
                <w:b/>
                <w:bCs/>
              </w:rPr>
              <w:t>Presentations</w:t>
            </w:r>
            <w:proofErr w:type="spellEnd"/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755ED6" w:rsidRDefault="00755ED6" w:rsidP="00E41322">
            <w:pPr>
              <w:pStyle w:val="TableContents"/>
              <w:spacing w:line="276" w:lineRule="auto"/>
              <w:rPr>
                <w:rFonts w:ascii="Times New Roman" w:hAnsi="Times New Roman"/>
                <w:b/>
              </w:rPr>
            </w:pPr>
            <w:r w:rsidRPr="00755ED6">
              <w:rPr>
                <w:rFonts w:ascii="Times New Roman" w:hAnsi="Times New Roman"/>
                <w:b/>
                <w:bCs/>
              </w:rPr>
              <w:t>Students’ Presentations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0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D92DF1" w:rsidRDefault="00D92DF1" w:rsidP="00E41322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92DF1">
              <w:rPr>
                <w:rFonts w:ascii="Times New Roman" w:hAnsi="Times New Roman" w:cs="Times New Roman"/>
                <w:b/>
                <w:sz w:val="24"/>
                <w:szCs w:val="24"/>
              </w:rPr>
              <w:t>Students</w:t>
            </w:r>
            <w:proofErr w:type="spellEnd"/>
            <w:r w:rsidRPr="00D92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’ </w:t>
            </w:r>
            <w:proofErr w:type="spellStart"/>
            <w:r w:rsidRPr="00D92DF1">
              <w:rPr>
                <w:rFonts w:ascii="Times New Roman" w:hAnsi="Times New Roman" w:cs="Times New Roman"/>
                <w:b/>
                <w:sz w:val="24"/>
                <w:szCs w:val="24"/>
              </w:rPr>
              <w:t>Presentations</w:t>
            </w:r>
            <w:proofErr w:type="spellEnd"/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1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8B518E" w:rsidRDefault="008B518E" w:rsidP="00E41322">
            <w:pPr>
              <w:spacing w:line="276" w:lineRule="auto"/>
              <w:jc w:val="both"/>
              <w:rPr>
                <w:b/>
              </w:rPr>
            </w:pPr>
            <w:proofErr w:type="spellStart"/>
            <w:r w:rsidRPr="008B518E">
              <w:rPr>
                <w:b/>
              </w:rPr>
              <w:t>Students</w:t>
            </w:r>
            <w:proofErr w:type="spellEnd"/>
            <w:r w:rsidRPr="008B518E">
              <w:rPr>
                <w:b/>
              </w:rPr>
              <w:t xml:space="preserve">’ </w:t>
            </w:r>
            <w:proofErr w:type="spellStart"/>
            <w:r w:rsidRPr="008B518E">
              <w:rPr>
                <w:b/>
              </w:rPr>
              <w:t>Presentations</w:t>
            </w:r>
            <w:proofErr w:type="spellEnd"/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2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1663C" w:rsidRDefault="00D92DF1" w:rsidP="00E41322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lassroom Discussion</w:t>
            </w:r>
            <w:r w:rsidR="0035418D"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/>
              </w:rPr>
              <w:t xml:space="preserve"> on a Specific Topic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3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adjustRightInd w:val="0"/>
              <w:rPr>
                <w:lang w:eastAsia="tr-TR"/>
              </w:rPr>
            </w:pPr>
            <w:proofErr w:type="spellStart"/>
            <w:r>
              <w:rPr>
                <w:lang w:eastAsia="tr-TR"/>
              </w:rPr>
              <w:t>Revision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and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Check</w:t>
            </w:r>
            <w:proofErr w:type="spellEnd"/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E41322" w:rsidTr="008B518E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E41322" w:rsidRDefault="00E41322" w:rsidP="00E4132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E41322" w:rsidRDefault="00E41322" w:rsidP="00E41322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4</w:t>
            </w:r>
          </w:p>
        </w:tc>
        <w:tc>
          <w:tcPr>
            <w:tcW w:w="8217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E41322" w:rsidRPr="001D0B13" w:rsidRDefault="00E41322" w:rsidP="00E41322">
            <w:pPr>
              <w:adjustRightInd w:val="0"/>
              <w:rPr>
                <w:b/>
                <w:lang w:eastAsia="tr-TR"/>
              </w:rPr>
            </w:pPr>
            <w:r>
              <w:rPr>
                <w:lang w:eastAsia="tr-TR"/>
              </w:rPr>
              <w:t xml:space="preserve">                                                    </w:t>
            </w:r>
            <w:r w:rsidRPr="001D0B13">
              <w:rPr>
                <w:b/>
                <w:lang w:eastAsia="tr-TR"/>
              </w:rPr>
              <w:t xml:space="preserve">Final </w:t>
            </w:r>
            <w:proofErr w:type="spellStart"/>
            <w:r w:rsidRPr="001D0B13">
              <w:rPr>
                <w:b/>
                <w:lang w:eastAsia="tr-TR"/>
              </w:rPr>
              <w:t>Examination</w:t>
            </w:r>
            <w:proofErr w:type="spellEnd"/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E41322" w:rsidRDefault="00E41322" w:rsidP="00E41322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89375F" w:rsidTr="008B518E">
        <w:trPr>
          <w:trHeight w:val="27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95" w:type="dxa"/>
            <w:gridSpan w:val="3"/>
            <w:shd w:val="clear" w:color="auto" w:fill="D8D8D8"/>
          </w:tcPr>
          <w:p w:rsidR="0089375F" w:rsidRDefault="000211FB">
            <w:pPr>
              <w:pStyle w:val="TableParagraph"/>
              <w:spacing w:before="27" w:line="232" w:lineRule="exact"/>
              <w:ind w:left="1705"/>
              <w:rPr>
                <w:b/>
                <w:sz w:val="20"/>
              </w:rPr>
            </w:pPr>
            <w:r>
              <w:rPr>
                <w:b/>
                <w:sz w:val="20"/>
              </w:rPr>
              <w:t>Metot</w:t>
            </w:r>
          </w:p>
        </w:tc>
        <w:tc>
          <w:tcPr>
            <w:tcW w:w="279" w:type="dxa"/>
            <w:tcBorders>
              <w:righ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23"/>
              <w:ind w:left="25"/>
              <w:rPr>
                <w:b/>
                <w:sz w:val="18"/>
              </w:rPr>
            </w:pPr>
            <w:r>
              <w:rPr>
                <w:b/>
                <w:sz w:val="18"/>
              </w:rPr>
              <w:t>Sayı</w:t>
            </w: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23"/>
              <w:ind w:left="98"/>
              <w:rPr>
                <w:b/>
                <w:sz w:val="18"/>
              </w:rPr>
            </w:pPr>
            <w:r>
              <w:rPr>
                <w:b/>
                <w:sz w:val="18"/>
              </w:rPr>
              <w:t>Ağırlık</w:t>
            </w:r>
          </w:p>
        </w:tc>
      </w:tr>
      <w:tr w:rsidR="0089375F" w:rsidTr="008B518E">
        <w:trPr>
          <w:trHeight w:val="27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bottom w:val="nil"/>
              <w:right w:val="single" w:sz="12" w:space="0" w:color="791142"/>
            </w:tcBorders>
            <w:shd w:val="clear" w:color="auto" w:fill="F2F2F2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89375F" w:rsidRDefault="00A06341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Bireysel Sunumlar ya da Grup Sunumları</w:t>
            </w:r>
          </w:p>
        </w:tc>
        <w:tc>
          <w:tcPr>
            <w:tcW w:w="6946" w:type="dxa"/>
            <w:shd w:val="clear" w:color="auto" w:fill="FFF6E1"/>
          </w:tcPr>
          <w:p w:rsidR="0089375F" w:rsidRDefault="00E4132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X</w:t>
            </w:r>
          </w:p>
        </w:tc>
        <w:tc>
          <w:tcPr>
            <w:tcW w:w="279" w:type="dxa"/>
            <w:tcBorders>
              <w:righ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89375F" w:rsidRDefault="00E41322" w:rsidP="00A0634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%</w:t>
            </w:r>
            <w:r w:rsidR="00A06341">
              <w:rPr>
                <w:rFonts w:ascii="Times New Roman"/>
                <w:sz w:val="18"/>
              </w:rPr>
              <w:t>40</w:t>
            </w:r>
          </w:p>
        </w:tc>
      </w:tr>
      <w:tr w:rsidR="0089375F" w:rsidTr="008B518E">
        <w:trPr>
          <w:trHeight w:val="279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spacing w:before="11"/>
              <w:rPr>
                <w:b/>
              </w:rPr>
            </w:pPr>
          </w:p>
          <w:p w:rsidR="0089375F" w:rsidRDefault="000211FB">
            <w:pPr>
              <w:pStyle w:val="TableParagraph"/>
              <w:ind w:right="112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Ölçme</w:t>
            </w:r>
            <w:r>
              <w:rPr>
                <w:rFonts w:ascii="Times New Roman" w:hAnsi="Times New Roman"/>
                <w:b/>
                <w:i/>
                <w:color w:val="001F60"/>
                <w:spacing w:val="-36"/>
                <w:w w:val="1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ve</w:t>
            </w:r>
          </w:p>
          <w:p w:rsidR="0089375F" w:rsidRDefault="000211FB">
            <w:pPr>
              <w:pStyle w:val="TableParagraph"/>
              <w:spacing w:before="36"/>
              <w:ind w:right="112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spacing w:val="-1"/>
                <w:w w:val="110"/>
                <w:sz w:val="18"/>
              </w:rPr>
              <w:t>Değerlendirme</w:t>
            </w:r>
          </w:p>
        </w:tc>
        <w:tc>
          <w:tcPr>
            <w:tcW w:w="657" w:type="dxa"/>
            <w:vMerge w:val="restart"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74"/>
              <w:ind w:left="303"/>
              <w:rPr>
                <w:b/>
                <w:sz w:val="18"/>
              </w:rPr>
            </w:pPr>
            <w:r>
              <w:rPr>
                <w:b/>
                <w:sz w:val="18"/>
              </w:rPr>
              <w:t>Ara</w:t>
            </w:r>
          </w:p>
          <w:p w:rsidR="0089375F" w:rsidRDefault="000211FB">
            <w:pPr>
              <w:pStyle w:val="TableParagraph"/>
              <w:spacing w:before="32"/>
              <w:ind w:left="150"/>
              <w:rPr>
                <w:b/>
                <w:sz w:val="18"/>
              </w:rPr>
            </w:pPr>
            <w:r>
              <w:rPr>
                <w:b/>
                <w:sz w:val="18"/>
              </w:rPr>
              <w:t>Sınav</w:t>
            </w: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Kısa Sınav</w:t>
            </w:r>
          </w:p>
        </w:tc>
        <w:tc>
          <w:tcPr>
            <w:tcW w:w="6946" w:type="dxa"/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9" w:type="dxa"/>
            <w:tcBorders>
              <w:righ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375F" w:rsidTr="008B518E">
        <w:trPr>
          <w:trHeight w:val="27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89375F" w:rsidRDefault="00D92DF1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w w:val="95"/>
                <w:sz w:val="18"/>
              </w:rPr>
              <w:t>Aktif Katılım</w:t>
            </w:r>
          </w:p>
        </w:tc>
        <w:tc>
          <w:tcPr>
            <w:tcW w:w="6946" w:type="dxa"/>
            <w:shd w:val="clear" w:color="auto" w:fill="FFF6E1"/>
          </w:tcPr>
          <w:p w:rsidR="0089375F" w:rsidRDefault="002D55C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X</w:t>
            </w:r>
          </w:p>
        </w:tc>
        <w:tc>
          <w:tcPr>
            <w:tcW w:w="279" w:type="dxa"/>
            <w:tcBorders>
              <w:righ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89375F" w:rsidRDefault="00E4132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%10</w:t>
            </w:r>
          </w:p>
        </w:tc>
      </w:tr>
      <w:tr w:rsidR="0089375F" w:rsidTr="008B518E">
        <w:trPr>
          <w:trHeight w:val="27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Proje</w:t>
            </w:r>
          </w:p>
        </w:tc>
        <w:tc>
          <w:tcPr>
            <w:tcW w:w="6946" w:type="dxa"/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9" w:type="dxa"/>
            <w:tcBorders>
              <w:righ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375F" w:rsidTr="008B518E">
        <w:trPr>
          <w:trHeight w:val="244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7" w:type="dxa"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946" w:type="dxa"/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79" w:type="dxa"/>
            <w:tcBorders>
              <w:righ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1" w:type="dxa"/>
            <w:tcBorders>
              <w:left w:val="dashed" w:sz="4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9375F" w:rsidTr="008B518E">
        <w:trPr>
          <w:trHeight w:val="216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57" w:type="dxa"/>
            <w:tcBorders>
              <w:bottom w:val="nil"/>
              <w:right w:val="single" w:sz="12" w:space="0" w:color="791142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0" w:line="186" w:lineRule="exact"/>
              <w:ind w:right="35"/>
              <w:jc w:val="right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Genel</w:t>
            </w:r>
          </w:p>
        </w:tc>
        <w:tc>
          <w:tcPr>
            <w:tcW w:w="7938" w:type="dxa"/>
            <w:gridSpan w:val="2"/>
            <w:vMerge w:val="restart"/>
            <w:tcBorders>
              <w:left w:val="single" w:sz="12" w:space="0" w:color="791142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9" w:type="dxa"/>
            <w:vMerge w:val="restart"/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  <w:vMerge w:val="restart"/>
            <w:shd w:val="clear" w:color="auto" w:fill="FFF6E1"/>
          </w:tcPr>
          <w:p w:rsidR="0089375F" w:rsidRDefault="00E4132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%50</w:t>
            </w:r>
          </w:p>
        </w:tc>
      </w:tr>
      <w:tr w:rsidR="0089375F" w:rsidTr="008B518E">
        <w:trPr>
          <w:trHeight w:val="237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7" w:type="dxa"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89375F" w:rsidRDefault="000211FB">
            <w:pPr>
              <w:pStyle w:val="TableParagraph"/>
              <w:spacing w:line="206" w:lineRule="exact"/>
              <w:ind w:right="35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Sınav</w:t>
            </w:r>
          </w:p>
        </w:tc>
        <w:tc>
          <w:tcPr>
            <w:tcW w:w="7938" w:type="dxa"/>
            <w:gridSpan w:val="2"/>
            <w:vMerge/>
            <w:tcBorders>
              <w:top w:val="nil"/>
              <w:left w:val="single" w:sz="12" w:space="0" w:color="791142"/>
            </w:tcBorders>
            <w:shd w:val="clear" w:color="auto" w:fill="FFF6E1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  <w:tc>
          <w:tcPr>
            <w:tcW w:w="279" w:type="dxa"/>
            <w:vMerge/>
            <w:tcBorders>
              <w:top w:val="nil"/>
            </w:tcBorders>
            <w:shd w:val="clear" w:color="auto" w:fill="FFF6E1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  <w:tc>
          <w:tcPr>
            <w:tcW w:w="991" w:type="dxa"/>
            <w:vMerge/>
            <w:tcBorders>
              <w:top w:val="nil"/>
            </w:tcBorders>
            <w:shd w:val="clear" w:color="auto" w:fill="FFF6E1"/>
          </w:tcPr>
          <w:p w:rsidR="0089375F" w:rsidRDefault="0089375F">
            <w:pPr>
              <w:rPr>
                <w:sz w:val="2"/>
                <w:szCs w:val="2"/>
              </w:rPr>
            </w:pPr>
          </w:p>
        </w:tc>
      </w:tr>
      <w:tr w:rsidR="00A06341">
        <w:trPr>
          <w:trHeight w:val="27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A06341" w:rsidRDefault="00A06341" w:rsidP="00A0634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A06341" w:rsidRDefault="00A06341" w:rsidP="00A06341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1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08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A06341" w:rsidRPr="00125F8A" w:rsidRDefault="00A06341" w:rsidP="00A06341"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r>
              <w:t>be</w:t>
            </w:r>
            <w:r w:rsidRPr="00125F8A">
              <w:t xml:space="preserve"> </w:t>
            </w:r>
            <w:proofErr w:type="spellStart"/>
            <w:r w:rsidRPr="00125F8A">
              <w:t>aware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th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importance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employing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effectiv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communication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trategies</w:t>
            </w:r>
            <w:proofErr w:type="spellEnd"/>
          </w:p>
        </w:tc>
      </w:tr>
      <w:tr w:rsidR="00A06341">
        <w:trPr>
          <w:trHeight w:val="279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A06341" w:rsidRDefault="00A06341" w:rsidP="00A06341">
            <w:pPr>
              <w:pStyle w:val="TableParagraph"/>
              <w:spacing w:before="7"/>
              <w:rPr>
                <w:b/>
                <w:sz w:val="16"/>
              </w:rPr>
            </w:pPr>
          </w:p>
          <w:p w:rsidR="00A06341" w:rsidRDefault="00A06341" w:rsidP="00A06341">
            <w:pPr>
              <w:pStyle w:val="TableParagraph"/>
              <w:spacing w:line="199" w:lineRule="exact"/>
              <w:ind w:right="112"/>
              <w:jc w:val="right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05"/>
                <w:sz w:val="18"/>
              </w:rPr>
              <w:t>Ders</w:t>
            </w: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A06341" w:rsidRDefault="00A06341" w:rsidP="00A06341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2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08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A06341" w:rsidRPr="00125F8A" w:rsidRDefault="00A06341" w:rsidP="00A06341"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improv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ronunciation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kills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with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pecial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emphasis</w:t>
            </w:r>
            <w:proofErr w:type="spellEnd"/>
            <w:r w:rsidRPr="00125F8A">
              <w:t xml:space="preserve"> on </w:t>
            </w:r>
            <w:proofErr w:type="spellStart"/>
            <w:r w:rsidRPr="00125F8A">
              <w:t>practice</w:t>
            </w:r>
            <w:proofErr w:type="spellEnd"/>
            <w:r w:rsidRPr="00125F8A">
              <w:t xml:space="preserve"> in </w:t>
            </w:r>
            <w:proofErr w:type="spellStart"/>
            <w:r w:rsidRPr="00125F8A">
              <w:t>th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honetic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alphabet</w:t>
            </w:r>
            <w:proofErr w:type="spellEnd"/>
            <w:r w:rsidRPr="00125F8A">
              <w:t xml:space="preserve"> of English </w:t>
            </w:r>
            <w:proofErr w:type="spellStart"/>
            <w:r w:rsidRPr="00125F8A">
              <w:t>an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th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honological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rinciples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articulation</w:t>
            </w:r>
            <w:proofErr w:type="spellEnd"/>
            <w:r w:rsidRPr="00125F8A">
              <w:t>.</w:t>
            </w:r>
          </w:p>
        </w:tc>
      </w:tr>
      <w:tr w:rsidR="00A06341">
        <w:trPr>
          <w:trHeight w:val="123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A06341" w:rsidRDefault="00A06341" w:rsidP="00A06341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 w:val="restart"/>
            <w:tcBorders>
              <w:right w:val="single" w:sz="12" w:space="0" w:color="791142"/>
            </w:tcBorders>
            <w:shd w:val="clear" w:color="auto" w:fill="F2F2F2"/>
          </w:tcPr>
          <w:p w:rsidR="00A06341" w:rsidRDefault="00A06341" w:rsidP="00A06341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9208" w:type="dxa"/>
            <w:gridSpan w:val="4"/>
            <w:vMerge w:val="restart"/>
            <w:tcBorders>
              <w:left w:val="single" w:sz="12" w:space="0" w:color="791142"/>
            </w:tcBorders>
            <w:shd w:val="clear" w:color="auto" w:fill="FFF6E1"/>
          </w:tcPr>
          <w:p w:rsidR="00A06341" w:rsidRPr="00125F8A" w:rsidRDefault="00A06341" w:rsidP="00A06341"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analys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input</w:t>
            </w:r>
            <w:proofErr w:type="spellEnd"/>
            <w:r w:rsidRPr="00125F8A">
              <w:t xml:space="preserve"> in </w:t>
            </w:r>
            <w:proofErr w:type="spellStart"/>
            <w:r w:rsidRPr="00125F8A">
              <w:t>view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phonetic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roperties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an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rais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their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consciousness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for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th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use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correct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ronunciation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words</w:t>
            </w:r>
            <w:proofErr w:type="spellEnd"/>
            <w:r w:rsidRPr="00125F8A">
              <w:t>.</w:t>
            </w:r>
          </w:p>
          <w:p w:rsidR="00A06341" w:rsidRPr="00125F8A" w:rsidRDefault="00A06341" w:rsidP="00A06341"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improv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listening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kills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an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trategies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students</w:t>
            </w:r>
            <w:proofErr w:type="spellEnd"/>
            <w:r w:rsidRPr="00125F8A">
              <w:t xml:space="preserve"> in </w:t>
            </w:r>
            <w:proofErr w:type="spellStart"/>
            <w:r w:rsidRPr="00125F8A">
              <w:t>academic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an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colloquial</w:t>
            </w:r>
            <w:proofErr w:type="spellEnd"/>
            <w:r w:rsidRPr="00125F8A">
              <w:t xml:space="preserve"> English.</w:t>
            </w:r>
          </w:p>
        </w:tc>
      </w:tr>
      <w:tr w:rsidR="00A06341">
        <w:trPr>
          <w:trHeight w:val="207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A06341" w:rsidRDefault="00A06341" w:rsidP="00A06341">
            <w:pPr>
              <w:pStyle w:val="TableParagraph"/>
              <w:spacing w:before="14"/>
              <w:ind w:left="334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Kazanımları</w:t>
            </w:r>
          </w:p>
        </w:tc>
        <w:tc>
          <w:tcPr>
            <w:tcW w:w="657" w:type="dxa"/>
            <w:vMerge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A06341" w:rsidRDefault="00A06341" w:rsidP="00A06341">
            <w:pPr>
              <w:rPr>
                <w:sz w:val="2"/>
                <w:szCs w:val="2"/>
              </w:rPr>
            </w:pPr>
          </w:p>
        </w:tc>
        <w:tc>
          <w:tcPr>
            <w:tcW w:w="9208" w:type="dxa"/>
            <w:gridSpan w:val="4"/>
            <w:vMerge/>
            <w:tcBorders>
              <w:top w:val="nil"/>
              <w:left w:val="single" w:sz="12" w:space="0" w:color="791142"/>
            </w:tcBorders>
            <w:shd w:val="clear" w:color="auto" w:fill="FFF6E1"/>
          </w:tcPr>
          <w:p w:rsidR="00A06341" w:rsidRDefault="00A06341" w:rsidP="00A06341">
            <w:pPr>
              <w:rPr>
                <w:sz w:val="2"/>
                <w:szCs w:val="2"/>
              </w:rPr>
            </w:pPr>
          </w:p>
        </w:tc>
      </w:tr>
      <w:tr w:rsidR="00A06341">
        <w:trPr>
          <w:trHeight w:val="27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A06341" w:rsidRDefault="00A06341" w:rsidP="00A06341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A06341" w:rsidRDefault="00A06341" w:rsidP="00A06341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4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08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A06341" w:rsidRPr="00125F8A" w:rsidRDefault="00A06341" w:rsidP="00A06341"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improv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peaking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kills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an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revis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languag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neede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articipate</w:t>
            </w:r>
            <w:proofErr w:type="spellEnd"/>
            <w:r w:rsidRPr="00125F8A">
              <w:t xml:space="preserve"> in </w:t>
            </w:r>
            <w:proofErr w:type="spellStart"/>
            <w:r w:rsidRPr="00125F8A">
              <w:t>discussions</w:t>
            </w:r>
            <w:proofErr w:type="spellEnd"/>
            <w:r w:rsidRPr="00125F8A">
              <w:t xml:space="preserve">, </w:t>
            </w:r>
            <w:proofErr w:type="spellStart"/>
            <w:r w:rsidRPr="00125F8A">
              <w:t>to</w:t>
            </w:r>
            <w:proofErr w:type="spellEnd"/>
            <w:r w:rsidRPr="00125F8A">
              <w:t xml:space="preserve"> deliver </w:t>
            </w:r>
            <w:proofErr w:type="spellStart"/>
            <w:r w:rsidRPr="00125F8A">
              <w:t>presentations</w:t>
            </w:r>
            <w:proofErr w:type="spellEnd"/>
            <w:r w:rsidRPr="00125F8A">
              <w:t xml:space="preserve">, </w:t>
            </w:r>
            <w:proofErr w:type="spellStart"/>
            <w:r w:rsidRPr="00125F8A">
              <w:t>and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participate</w:t>
            </w:r>
            <w:proofErr w:type="spellEnd"/>
            <w:r w:rsidRPr="00125F8A">
              <w:t xml:space="preserve"> in role-</w:t>
            </w:r>
            <w:proofErr w:type="spellStart"/>
            <w:r w:rsidRPr="00125F8A">
              <w:t>plays</w:t>
            </w:r>
            <w:proofErr w:type="spellEnd"/>
            <w:r w:rsidRPr="00125F8A">
              <w:t>.</w:t>
            </w:r>
          </w:p>
        </w:tc>
      </w:tr>
      <w:tr w:rsidR="00A06341">
        <w:trPr>
          <w:trHeight w:val="279"/>
        </w:trPr>
        <w:tc>
          <w:tcPr>
            <w:tcW w:w="1470" w:type="dxa"/>
            <w:tcBorders>
              <w:top w:val="nil"/>
              <w:left w:val="nil"/>
            </w:tcBorders>
            <w:shd w:val="clear" w:color="auto" w:fill="D8D8D8"/>
          </w:tcPr>
          <w:p w:rsidR="00A06341" w:rsidRDefault="00A06341" w:rsidP="00A0634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A06341" w:rsidRDefault="00A06341" w:rsidP="00A06341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5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08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A06341" w:rsidRPr="00125F8A" w:rsidRDefault="00A06341" w:rsidP="00A06341">
            <w:proofErr w:type="spellStart"/>
            <w:r w:rsidRPr="00125F8A">
              <w:t>To</w:t>
            </w:r>
            <w:proofErr w:type="spellEnd"/>
            <w:r w:rsidRPr="00125F8A">
              <w:t xml:space="preserve"> </w:t>
            </w:r>
            <w:r>
              <w:t>be</w:t>
            </w:r>
            <w:r w:rsidRPr="00125F8A">
              <w:t xml:space="preserve"> </w:t>
            </w:r>
            <w:proofErr w:type="spellStart"/>
            <w:r w:rsidRPr="00125F8A">
              <w:t>aware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th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importance</w:t>
            </w:r>
            <w:proofErr w:type="spellEnd"/>
            <w:r w:rsidRPr="00125F8A">
              <w:t xml:space="preserve"> of </w:t>
            </w:r>
            <w:proofErr w:type="spellStart"/>
            <w:r w:rsidRPr="00125F8A">
              <w:t>employing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effective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communication</w:t>
            </w:r>
            <w:proofErr w:type="spellEnd"/>
            <w:r w:rsidRPr="00125F8A">
              <w:t xml:space="preserve"> </w:t>
            </w:r>
            <w:proofErr w:type="spellStart"/>
            <w:r w:rsidRPr="00125F8A">
              <w:t>strategies</w:t>
            </w:r>
            <w:proofErr w:type="spellEnd"/>
          </w:p>
        </w:tc>
      </w:tr>
      <w:tr w:rsidR="0089375F">
        <w:trPr>
          <w:trHeight w:val="269"/>
        </w:trPr>
        <w:tc>
          <w:tcPr>
            <w:tcW w:w="11335" w:type="dxa"/>
            <w:gridSpan w:val="6"/>
            <w:shd w:val="clear" w:color="auto" w:fill="F2F2F2"/>
          </w:tcPr>
          <w:p w:rsidR="0089375F" w:rsidRDefault="000211FB">
            <w:pPr>
              <w:pStyle w:val="TableParagraph"/>
              <w:ind w:left="57"/>
              <w:rPr>
                <w:b/>
                <w:sz w:val="20"/>
              </w:rPr>
            </w:pPr>
            <w:r>
              <w:rPr>
                <w:b/>
                <w:sz w:val="20"/>
              </w:rPr>
              <w:t>Derse Özel Açıklamalar:</w:t>
            </w:r>
          </w:p>
        </w:tc>
      </w:tr>
      <w:tr w:rsidR="0089375F">
        <w:trPr>
          <w:trHeight w:val="1078"/>
        </w:trPr>
        <w:tc>
          <w:tcPr>
            <w:tcW w:w="11335" w:type="dxa"/>
            <w:gridSpan w:val="6"/>
            <w:shd w:val="clear" w:color="auto" w:fill="FFF6E1"/>
          </w:tcPr>
          <w:p w:rsidR="00A06341" w:rsidRPr="00A06341" w:rsidRDefault="00A06341" w:rsidP="00A06341">
            <w:pPr>
              <w:spacing w:before="120" w:line="276" w:lineRule="auto"/>
              <w:jc w:val="both"/>
              <w:rPr>
                <w:color w:val="000000"/>
              </w:rPr>
            </w:pPr>
            <w:proofErr w:type="spellStart"/>
            <w:r w:rsidRPr="00A06341">
              <w:rPr>
                <w:color w:val="000000"/>
              </w:rPr>
              <w:t>Each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student</w:t>
            </w:r>
            <w:proofErr w:type="spellEnd"/>
            <w:r w:rsidRPr="00A06341">
              <w:rPr>
                <w:color w:val="000000"/>
              </w:rPr>
              <w:t xml:space="preserve"> is </w:t>
            </w:r>
            <w:proofErr w:type="spellStart"/>
            <w:r w:rsidRPr="00A06341">
              <w:rPr>
                <w:color w:val="000000"/>
              </w:rPr>
              <w:t>require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o</w:t>
            </w:r>
            <w:proofErr w:type="spellEnd"/>
            <w:r w:rsidRPr="00A06341">
              <w:rPr>
                <w:color w:val="000000"/>
              </w:rPr>
              <w:t xml:space="preserve"> deliver </w:t>
            </w:r>
            <w:proofErr w:type="spellStart"/>
            <w:r w:rsidRPr="00A06341">
              <w:rPr>
                <w:color w:val="000000"/>
              </w:rPr>
              <w:t>presentations</w:t>
            </w:r>
            <w:proofErr w:type="spellEnd"/>
            <w:r w:rsidRPr="00A06341">
              <w:rPr>
                <w:color w:val="000000"/>
              </w:rPr>
              <w:t xml:space="preserve">: </w:t>
            </w:r>
            <w:proofErr w:type="spellStart"/>
            <w:r w:rsidRPr="00A06341">
              <w:rPr>
                <w:color w:val="000000"/>
              </w:rPr>
              <w:t>individual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group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presentations</w:t>
            </w:r>
            <w:proofErr w:type="spellEnd"/>
            <w:r w:rsidRPr="00A06341">
              <w:rPr>
                <w:color w:val="000000"/>
              </w:rPr>
              <w:t xml:space="preserve">. </w:t>
            </w:r>
            <w:proofErr w:type="spellStart"/>
            <w:r w:rsidRPr="00A06341">
              <w:rPr>
                <w:color w:val="000000"/>
              </w:rPr>
              <w:t>Student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will</w:t>
            </w:r>
            <w:proofErr w:type="spellEnd"/>
            <w:r w:rsidRPr="00A06341">
              <w:rPr>
                <w:color w:val="000000"/>
              </w:rPr>
              <w:t xml:space="preserve"> be </w:t>
            </w:r>
            <w:proofErr w:type="spellStart"/>
            <w:r w:rsidRPr="00A06341">
              <w:rPr>
                <w:color w:val="000000"/>
              </w:rPr>
              <w:t>aske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ake</w:t>
            </w:r>
            <w:proofErr w:type="spellEnd"/>
            <w:r w:rsidRPr="00A06341">
              <w:rPr>
                <w:color w:val="000000"/>
              </w:rPr>
              <w:t xml:space="preserve"> an </w:t>
            </w:r>
            <w:proofErr w:type="spellStart"/>
            <w:r w:rsidRPr="00A06341">
              <w:rPr>
                <w:color w:val="000000"/>
              </w:rPr>
              <w:t>activ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part</w:t>
            </w:r>
            <w:proofErr w:type="spellEnd"/>
            <w:r w:rsidRPr="00A06341">
              <w:rPr>
                <w:color w:val="000000"/>
              </w:rPr>
              <w:t xml:space="preserve"> in </w:t>
            </w:r>
            <w:proofErr w:type="spellStart"/>
            <w:r w:rsidRPr="00A06341">
              <w:rPr>
                <w:color w:val="000000"/>
              </w:rPr>
              <w:t>clas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discussion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role </w:t>
            </w:r>
            <w:proofErr w:type="spellStart"/>
            <w:r w:rsidRPr="00A06341">
              <w:rPr>
                <w:color w:val="000000"/>
              </w:rPr>
              <w:t>play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ctivities</w:t>
            </w:r>
            <w:proofErr w:type="spellEnd"/>
            <w:r w:rsidRPr="00A06341">
              <w:rPr>
                <w:color w:val="000000"/>
              </w:rPr>
              <w:t xml:space="preserve">. </w:t>
            </w:r>
            <w:proofErr w:type="spellStart"/>
            <w:r w:rsidRPr="00A06341">
              <w:rPr>
                <w:color w:val="000000"/>
              </w:rPr>
              <w:t>Selecte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ext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udi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>/</w:t>
            </w:r>
            <w:proofErr w:type="spellStart"/>
            <w:r w:rsidRPr="00A06341">
              <w:rPr>
                <w:color w:val="000000"/>
              </w:rPr>
              <w:t>or</w:t>
            </w:r>
            <w:proofErr w:type="spellEnd"/>
            <w:r w:rsidRPr="00A06341">
              <w:rPr>
                <w:color w:val="000000"/>
              </w:rPr>
              <w:t xml:space="preserve"> video </w:t>
            </w:r>
            <w:proofErr w:type="spellStart"/>
            <w:r w:rsidRPr="00A06341">
              <w:rPr>
                <w:color w:val="000000"/>
              </w:rPr>
              <w:t>materials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including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movies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will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serve</w:t>
            </w:r>
            <w:proofErr w:type="spellEnd"/>
            <w:r w:rsidRPr="00A06341">
              <w:rPr>
                <w:color w:val="000000"/>
              </w:rPr>
              <w:t xml:space="preserve"> as </w:t>
            </w:r>
            <w:proofErr w:type="spellStart"/>
            <w:r w:rsidRPr="00A06341">
              <w:rPr>
                <w:color w:val="000000"/>
              </w:rPr>
              <w:t>lead-in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discussions</w:t>
            </w:r>
            <w:proofErr w:type="spellEnd"/>
            <w:r w:rsidRPr="00A06341">
              <w:rPr>
                <w:color w:val="000000"/>
              </w:rPr>
              <w:t xml:space="preserve">. </w:t>
            </w:r>
            <w:proofErr w:type="spellStart"/>
            <w:r w:rsidRPr="00A06341">
              <w:rPr>
                <w:color w:val="000000"/>
              </w:rPr>
              <w:t>Fluency</w:t>
            </w:r>
            <w:proofErr w:type="spellEnd"/>
            <w:r w:rsidRPr="00A06341">
              <w:rPr>
                <w:color w:val="000000"/>
              </w:rPr>
              <w:t xml:space="preserve"> as </w:t>
            </w:r>
            <w:proofErr w:type="spellStart"/>
            <w:r w:rsidRPr="00A06341">
              <w:rPr>
                <w:color w:val="000000"/>
              </w:rPr>
              <w:t>well</w:t>
            </w:r>
            <w:proofErr w:type="spellEnd"/>
            <w:r w:rsidRPr="00A06341">
              <w:rPr>
                <w:color w:val="000000"/>
              </w:rPr>
              <w:t xml:space="preserve"> as </w:t>
            </w:r>
            <w:proofErr w:type="spellStart"/>
            <w:r w:rsidRPr="00A06341">
              <w:rPr>
                <w:color w:val="000000"/>
              </w:rPr>
              <w:t>accuracy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will</w:t>
            </w:r>
            <w:proofErr w:type="spellEnd"/>
            <w:r w:rsidRPr="00A06341">
              <w:rPr>
                <w:color w:val="000000"/>
              </w:rPr>
              <w:t xml:space="preserve"> be </w:t>
            </w:r>
            <w:proofErr w:type="spellStart"/>
            <w:r w:rsidRPr="00A06341">
              <w:rPr>
                <w:color w:val="000000"/>
              </w:rPr>
              <w:t>emphasized</w:t>
            </w:r>
            <w:proofErr w:type="spellEnd"/>
            <w:r w:rsidRPr="00A06341">
              <w:rPr>
                <w:color w:val="000000"/>
              </w:rPr>
              <w:t xml:space="preserve">. </w:t>
            </w:r>
            <w:proofErr w:type="spellStart"/>
            <w:r w:rsidRPr="00A06341">
              <w:rPr>
                <w:color w:val="000000"/>
              </w:rPr>
              <w:t>Throughout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h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cours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student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will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ls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hav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l</w:t>
            </w:r>
            <w:r>
              <w:rPr>
                <w:color w:val="000000"/>
              </w:rPr>
              <w:t>isteni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nd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honetic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quizzes</w:t>
            </w:r>
            <w:proofErr w:type="spellEnd"/>
            <w:r>
              <w:rPr>
                <w:color w:val="000000"/>
              </w:rPr>
              <w:t>.</w:t>
            </w:r>
          </w:p>
          <w:p w:rsidR="0089375F" w:rsidRDefault="00A06341" w:rsidP="00A06341">
            <w:pPr>
              <w:pStyle w:val="TableParagraph"/>
              <w:ind w:left="57"/>
              <w:rPr>
                <w:sz w:val="20"/>
              </w:rPr>
            </w:pPr>
            <w:proofErr w:type="spellStart"/>
            <w:r w:rsidRPr="00A06341">
              <w:rPr>
                <w:color w:val="000000"/>
              </w:rPr>
              <w:t>Attendance</w:t>
            </w:r>
            <w:proofErr w:type="spellEnd"/>
            <w:r w:rsidRPr="00A06341">
              <w:rPr>
                <w:color w:val="000000"/>
              </w:rPr>
              <w:t xml:space="preserve"> is </w:t>
            </w:r>
            <w:proofErr w:type="spellStart"/>
            <w:r w:rsidRPr="00A06341">
              <w:rPr>
                <w:color w:val="000000"/>
              </w:rPr>
              <w:t>obligatory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participation</w:t>
            </w:r>
            <w:proofErr w:type="spellEnd"/>
            <w:r w:rsidRPr="00A06341">
              <w:rPr>
                <w:color w:val="000000"/>
              </w:rPr>
              <w:t xml:space="preserve"> in </w:t>
            </w:r>
            <w:proofErr w:type="spellStart"/>
            <w:r w:rsidRPr="00A06341">
              <w:rPr>
                <w:color w:val="000000"/>
              </w:rPr>
              <w:t>clas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ctivitie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will</w:t>
            </w:r>
            <w:proofErr w:type="spellEnd"/>
            <w:r w:rsidRPr="00A06341">
              <w:rPr>
                <w:color w:val="000000"/>
              </w:rPr>
              <w:t xml:space="preserve"> be </w:t>
            </w:r>
            <w:proofErr w:type="spellStart"/>
            <w:r w:rsidRPr="00A06341">
              <w:rPr>
                <w:color w:val="000000"/>
              </w:rPr>
              <w:t>encourage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emphasize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hroughout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h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semester</w:t>
            </w:r>
            <w:proofErr w:type="spellEnd"/>
            <w:r w:rsidRPr="00A06341">
              <w:rPr>
                <w:color w:val="000000"/>
              </w:rPr>
              <w:t xml:space="preserve">. </w:t>
            </w:r>
            <w:proofErr w:type="spellStart"/>
            <w:r w:rsidRPr="00A06341">
              <w:rPr>
                <w:color w:val="000000"/>
              </w:rPr>
              <w:t>Participation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will</w:t>
            </w:r>
            <w:proofErr w:type="spellEnd"/>
            <w:r w:rsidRPr="00A06341">
              <w:rPr>
                <w:color w:val="000000"/>
              </w:rPr>
              <w:t xml:space="preserve"> be </w:t>
            </w:r>
            <w:proofErr w:type="spellStart"/>
            <w:r w:rsidRPr="00A06341">
              <w:rPr>
                <w:color w:val="000000"/>
              </w:rPr>
              <w:t>graded</w:t>
            </w:r>
            <w:proofErr w:type="spellEnd"/>
            <w:r w:rsidRPr="00A06341">
              <w:rPr>
                <w:color w:val="000000"/>
              </w:rPr>
              <w:t xml:space="preserve"> on </w:t>
            </w:r>
            <w:proofErr w:type="spellStart"/>
            <w:r w:rsidRPr="00A06341">
              <w:rPr>
                <w:color w:val="000000"/>
              </w:rPr>
              <w:t>th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basis</w:t>
            </w:r>
            <w:proofErr w:type="spellEnd"/>
            <w:r w:rsidRPr="00A06341">
              <w:rPr>
                <w:color w:val="000000"/>
              </w:rPr>
              <w:t xml:space="preserve"> of </w:t>
            </w:r>
            <w:proofErr w:type="spellStart"/>
            <w:r w:rsidRPr="00A06341">
              <w:rPr>
                <w:color w:val="000000"/>
              </w:rPr>
              <w:t>students</w:t>
            </w:r>
            <w:proofErr w:type="spellEnd"/>
            <w:r w:rsidRPr="00A06341">
              <w:rPr>
                <w:color w:val="000000"/>
              </w:rPr>
              <w:t xml:space="preserve">’ </w:t>
            </w:r>
            <w:proofErr w:type="spellStart"/>
            <w:r w:rsidRPr="00A06341">
              <w:rPr>
                <w:color w:val="000000"/>
              </w:rPr>
              <w:t>involvement</w:t>
            </w:r>
            <w:proofErr w:type="spellEnd"/>
            <w:r w:rsidRPr="00A06341">
              <w:rPr>
                <w:color w:val="000000"/>
              </w:rPr>
              <w:t xml:space="preserve"> in </w:t>
            </w:r>
            <w:proofErr w:type="spellStart"/>
            <w:r w:rsidRPr="00A06341">
              <w:rPr>
                <w:color w:val="000000"/>
              </w:rPr>
              <w:t>clas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ctivitie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discussions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under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w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components</w:t>
            </w:r>
            <w:proofErr w:type="spellEnd"/>
            <w:r w:rsidRPr="00A06341">
              <w:rPr>
                <w:color w:val="000000"/>
              </w:rPr>
              <w:t xml:space="preserve">: </w:t>
            </w:r>
            <w:proofErr w:type="spellStart"/>
            <w:r w:rsidRPr="00A06341">
              <w:rPr>
                <w:color w:val="000000"/>
              </w:rPr>
              <w:t>proces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product</w:t>
            </w:r>
            <w:proofErr w:type="spellEnd"/>
            <w:r w:rsidRPr="00A06341">
              <w:rPr>
                <w:color w:val="000000"/>
              </w:rPr>
              <w:t xml:space="preserve">. </w:t>
            </w:r>
            <w:proofErr w:type="spellStart"/>
            <w:r w:rsidRPr="00A06341">
              <w:rPr>
                <w:color w:val="000000"/>
              </w:rPr>
              <w:t>Proces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refer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interest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activ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participation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effort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preparation</w:t>
            </w:r>
            <w:proofErr w:type="spellEnd"/>
            <w:r w:rsidRPr="00A06341">
              <w:rPr>
                <w:color w:val="000000"/>
              </w:rPr>
              <w:t xml:space="preserve"> in </w:t>
            </w:r>
            <w:proofErr w:type="spellStart"/>
            <w:r w:rsidRPr="00A06341">
              <w:rPr>
                <w:color w:val="000000"/>
              </w:rPr>
              <w:t>clas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ctivities</w:t>
            </w:r>
            <w:proofErr w:type="spellEnd"/>
            <w:r w:rsidRPr="00A06341">
              <w:rPr>
                <w:color w:val="000000"/>
              </w:rPr>
              <w:t xml:space="preserve">. Product </w:t>
            </w:r>
            <w:proofErr w:type="spellStart"/>
            <w:r w:rsidRPr="00A06341">
              <w:rPr>
                <w:color w:val="000000"/>
              </w:rPr>
              <w:t>refer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to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language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use</w:t>
            </w:r>
            <w:proofErr w:type="spellEnd"/>
            <w:r w:rsidRPr="00A06341">
              <w:rPr>
                <w:color w:val="000000"/>
              </w:rPr>
              <w:t xml:space="preserve"> (</w:t>
            </w:r>
            <w:proofErr w:type="spellStart"/>
            <w:r w:rsidRPr="00A06341">
              <w:rPr>
                <w:color w:val="000000"/>
              </w:rPr>
              <w:t>accuracy</w:t>
            </w:r>
            <w:proofErr w:type="spellEnd"/>
            <w:r w:rsidRPr="00A06341">
              <w:rPr>
                <w:color w:val="000000"/>
              </w:rPr>
              <w:t xml:space="preserve"> of </w:t>
            </w:r>
            <w:proofErr w:type="spellStart"/>
            <w:r w:rsidRPr="00A06341">
              <w:rPr>
                <w:color w:val="000000"/>
              </w:rPr>
              <w:t>pronunciation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grammar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vocabulary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fluency</w:t>
            </w:r>
            <w:proofErr w:type="spellEnd"/>
            <w:r w:rsidRPr="00A06341">
              <w:rPr>
                <w:color w:val="000000"/>
              </w:rPr>
              <w:t xml:space="preserve"> of </w:t>
            </w:r>
            <w:proofErr w:type="spellStart"/>
            <w:r w:rsidRPr="00A06341">
              <w:rPr>
                <w:color w:val="000000"/>
              </w:rPr>
              <w:t>your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speech</w:t>
            </w:r>
            <w:proofErr w:type="spellEnd"/>
            <w:r w:rsidRPr="00A06341">
              <w:rPr>
                <w:color w:val="000000"/>
              </w:rPr>
              <w:t xml:space="preserve">,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organization</w:t>
            </w:r>
            <w:proofErr w:type="spellEnd"/>
            <w:r w:rsidRPr="00A06341">
              <w:rPr>
                <w:color w:val="000000"/>
              </w:rPr>
              <w:t xml:space="preserve"> of </w:t>
            </w:r>
            <w:proofErr w:type="spellStart"/>
            <w:r w:rsidRPr="00A06341">
              <w:rPr>
                <w:color w:val="000000"/>
              </w:rPr>
              <w:t>thoughts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and</w:t>
            </w:r>
            <w:proofErr w:type="spellEnd"/>
            <w:r w:rsidRPr="00A06341">
              <w:rPr>
                <w:color w:val="000000"/>
              </w:rPr>
              <w:t xml:space="preserve"> </w:t>
            </w:r>
            <w:proofErr w:type="spellStart"/>
            <w:r w:rsidRPr="00A06341">
              <w:rPr>
                <w:color w:val="000000"/>
              </w:rPr>
              <w:t>content</w:t>
            </w:r>
            <w:proofErr w:type="spellEnd"/>
            <w:r w:rsidRPr="00A06341">
              <w:rPr>
                <w:color w:val="000000"/>
              </w:rPr>
              <w:t>).</w:t>
            </w:r>
          </w:p>
        </w:tc>
      </w:tr>
    </w:tbl>
    <w:p w:rsidR="0089375F" w:rsidRDefault="0089375F">
      <w:pPr>
        <w:rPr>
          <w:b/>
          <w:sz w:val="20"/>
        </w:rPr>
      </w:pPr>
    </w:p>
    <w:p w:rsidR="0089375F" w:rsidRDefault="0089375F">
      <w:pPr>
        <w:rPr>
          <w:b/>
          <w:sz w:val="20"/>
        </w:rPr>
      </w:pPr>
    </w:p>
    <w:p w:rsidR="0089375F" w:rsidRDefault="000211FB">
      <w:pPr>
        <w:spacing w:before="2"/>
        <w:rPr>
          <w:b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0" distR="0" simplePos="0" relativeHeight="487592960" behindDoc="1" locked="0" layoutInCell="1" allowOverlap="1">
                <wp:simplePos x="0" y="0"/>
                <wp:positionH relativeFrom="page">
                  <wp:posOffset>161925</wp:posOffset>
                </wp:positionH>
                <wp:positionV relativeFrom="paragraph">
                  <wp:posOffset>191770</wp:posOffset>
                </wp:positionV>
                <wp:extent cx="723646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36460" cy="1270"/>
                        </a:xfrm>
                        <a:custGeom>
                          <a:avLst/>
                          <a:gdLst>
                            <a:gd name="T0" fmla="+- 0 255 255"/>
                            <a:gd name="T1" fmla="*/ T0 w 11396"/>
                            <a:gd name="T2" fmla="+- 0 11651 255"/>
                            <a:gd name="T3" fmla="*/ T2 w 113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396">
                              <a:moveTo>
                                <a:pt x="0" y="0"/>
                              </a:moveTo>
                              <a:lnTo>
                                <a:pt x="11396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79114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BA81C" id="Freeform 2" o:spid="_x0000_s1026" style="position:absolute;margin-left:12.75pt;margin-top:15.1pt;width:569.8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3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" path="m,l11396,e" filled="f" strokecolor="#791142" strokeweight=".25pt">
                <v:path arrowok="t" o:connecttype="custom" o:connectlocs="0,0;7236460,0" o:connectangles="0,0"/>
                <w10:wrap type="topAndBottom" anchorx="page"/>
              </v:shape>
            </w:pict>
          </mc:Fallback>
        </mc:AlternateContent>
      </w:r>
    </w:p>
    <w:p w:rsidR="0089375F" w:rsidRDefault="00F675FA">
      <w:pPr>
        <w:tabs>
          <w:tab w:val="left" w:pos="10617"/>
        </w:tabs>
        <w:ind w:left="4543"/>
        <w:rPr>
          <w:rFonts w:ascii="Times New Roman"/>
          <w:b/>
          <w:sz w:val="18"/>
        </w:rPr>
      </w:pPr>
      <w:hyperlink r:id="rId6">
        <w:r w:rsidR="000211FB">
          <w:rPr>
            <w:rFonts w:ascii="Times New Roman"/>
            <w:b/>
            <w:color w:val="79113D"/>
            <w:sz w:val="16"/>
            <w:u w:val="single" w:color="79113D"/>
          </w:rPr>
          <w:t>h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proofErr w:type="spell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p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: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/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/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spell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spellStart"/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f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i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r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a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e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d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u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proofErr w:type="gramEnd"/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r</w:t>
        </w:r>
        <w:r w:rsidR="000211FB">
          <w:rPr>
            <w:rFonts w:ascii="Times New Roman"/>
            <w:b/>
            <w:color w:val="79113D"/>
            <w:sz w:val="18"/>
            <w:u w:val="single" w:color="79113D"/>
          </w:rPr>
          <w:t>/</w:t>
        </w:r>
      </w:hyperlink>
      <w:r w:rsidR="000211FB">
        <w:rPr>
          <w:rFonts w:ascii="Times New Roman"/>
          <w:b/>
          <w:color w:val="79113D"/>
          <w:sz w:val="18"/>
        </w:rPr>
        <w:tab/>
      </w:r>
      <w:r w:rsidR="000211FB">
        <w:rPr>
          <w:rFonts w:ascii="Times New Roman"/>
          <w:sz w:val="18"/>
        </w:rPr>
        <w:t xml:space="preserve">Sayfa </w:t>
      </w:r>
      <w:r w:rsidR="000211FB">
        <w:rPr>
          <w:rFonts w:ascii="Times New Roman"/>
          <w:b/>
          <w:sz w:val="18"/>
        </w:rPr>
        <w:t xml:space="preserve">1 </w:t>
      </w:r>
      <w:r w:rsidR="000211FB">
        <w:rPr>
          <w:rFonts w:ascii="Times New Roman"/>
          <w:sz w:val="18"/>
        </w:rPr>
        <w:t>/</w:t>
      </w:r>
      <w:r w:rsidR="000211FB">
        <w:rPr>
          <w:rFonts w:ascii="Times New Roman"/>
          <w:spacing w:val="-1"/>
          <w:sz w:val="18"/>
        </w:rPr>
        <w:t xml:space="preserve"> </w:t>
      </w:r>
      <w:r w:rsidR="000211FB">
        <w:rPr>
          <w:rFonts w:ascii="Times New Roman"/>
          <w:b/>
          <w:sz w:val="18"/>
        </w:rPr>
        <w:t>1</w:t>
      </w:r>
    </w:p>
    <w:sectPr w:rsidR="0089375F">
      <w:type w:val="continuous"/>
      <w:pgSz w:w="11910" w:h="16840"/>
      <w:pgMar w:top="400" w:right="140" w:bottom="280" w:left="1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adea">
    <w:altName w:val="Times New Roman"/>
    <w:charset w:val="00"/>
    <w:family w:val="roman"/>
    <w:pitch w:val="variable"/>
  </w:font>
  <w:font w:name="Thorndale AMT">
    <w:altName w:val="Times New Roman"/>
    <w:charset w:val="00"/>
    <w:family w:val="roman"/>
    <w:pitch w:val="variable"/>
  </w:font>
  <w:font w:name="DejaVu Sans">
    <w:charset w:val="A2"/>
    <w:family w:val="swiss"/>
    <w:pitch w:val="variable"/>
    <w:sig w:usb0="E7002EFF" w:usb1="5200FDFF" w:usb2="0A042021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C21E9"/>
    <w:multiLevelType w:val="multilevel"/>
    <w:tmpl w:val="4F24A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E85C48"/>
    <w:multiLevelType w:val="hybridMultilevel"/>
    <w:tmpl w:val="F8B03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CE5F23"/>
    <w:multiLevelType w:val="multilevel"/>
    <w:tmpl w:val="37343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LOwNDSwtDAytDBT0lEKTi0uzszPAykwrAUAdjt0OSwAAAA="/>
  </w:docVars>
  <w:rsids>
    <w:rsidRoot w:val="0089375F"/>
    <w:rsid w:val="000211FB"/>
    <w:rsid w:val="00146DD8"/>
    <w:rsid w:val="002B06A0"/>
    <w:rsid w:val="002D55C1"/>
    <w:rsid w:val="0035418D"/>
    <w:rsid w:val="003E3CFD"/>
    <w:rsid w:val="006921D9"/>
    <w:rsid w:val="00755ED6"/>
    <w:rsid w:val="007B269A"/>
    <w:rsid w:val="008768B7"/>
    <w:rsid w:val="0089375F"/>
    <w:rsid w:val="008B518E"/>
    <w:rsid w:val="00A06341"/>
    <w:rsid w:val="00D76DDA"/>
    <w:rsid w:val="00D92DF1"/>
    <w:rsid w:val="00E41322"/>
    <w:rsid w:val="00EF0730"/>
    <w:rsid w:val="00F67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8C8B4"/>
  <w15:docId w15:val="{D3744400-5CD9-4017-9228-A3A5810C9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adea" w:eastAsia="Caladea" w:hAnsi="Caladea" w:cs="Caladea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b/>
      <w:bCs/>
      <w:sz w:val="19"/>
      <w:szCs w:val="19"/>
    </w:rPr>
  </w:style>
  <w:style w:type="paragraph" w:styleId="KonuBal">
    <w:name w:val="Title"/>
    <w:basedOn w:val="Normal"/>
    <w:uiPriority w:val="1"/>
    <w:qFormat/>
    <w:pPr>
      <w:ind w:left="144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ableContents">
    <w:name w:val="Table Contents"/>
    <w:basedOn w:val="Normal"/>
    <w:rsid w:val="00E41322"/>
    <w:pPr>
      <w:suppressLineNumbers/>
      <w:suppressAutoHyphens/>
      <w:autoSpaceDE/>
      <w:autoSpaceDN/>
    </w:pPr>
    <w:rPr>
      <w:rFonts w:ascii="Thorndale AMT" w:eastAsia="DejaVu Sans" w:hAnsi="Thorndale AMT" w:cs="Times New Roman"/>
      <w:kern w:val="2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52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irat.edu.tr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455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zgen</dc:creator>
  <cp:lastModifiedBy>gül</cp:lastModifiedBy>
  <cp:revision>13</cp:revision>
  <dcterms:created xsi:type="dcterms:W3CDTF">2021-09-30T07:15:00Z</dcterms:created>
  <dcterms:modified xsi:type="dcterms:W3CDTF">2022-09-15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8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21-09-29T00:00:00Z</vt:filetime>
  </property>
</Properties>
</file>